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E35A5" w14:textId="77777777" w:rsidR="00682DA1" w:rsidRPr="00F02AEA" w:rsidRDefault="00682DA1" w:rsidP="009E3EB0">
      <w:pPr>
        <w:suppressAutoHyphens/>
        <w:autoSpaceDE w:val="0"/>
        <w:autoSpaceDN w:val="0"/>
        <w:adjustRightInd w:val="0"/>
        <w:spacing w:after="0" w:line="276" w:lineRule="auto"/>
        <w:jc w:val="center"/>
        <w:textAlignment w:val="center"/>
        <w:rPr>
          <w:rFonts w:ascii="Trebuchet MS" w:hAnsi="Trebuchet MS" w:cstheme="minorHAnsi"/>
          <w:b/>
          <w:sz w:val="20"/>
          <w:szCs w:val="20"/>
        </w:rPr>
      </w:pPr>
    </w:p>
    <w:p w14:paraId="555C89CD" w14:textId="77777777" w:rsidR="00426856" w:rsidRPr="00723CCC" w:rsidRDefault="00426856" w:rsidP="00723CCC">
      <w:pPr>
        <w:pStyle w:val="Heading3"/>
        <w:shd w:val="clear" w:color="auto" w:fill="FFFFFF"/>
        <w:spacing w:before="0" w:after="0" w:line="240" w:lineRule="auto"/>
        <w:jc w:val="left"/>
        <w:rPr>
          <w:rFonts w:ascii="Trebuchet MS" w:hAnsi="Trebuchet MS"/>
          <w:b/>
          <w:bCs/>
          <w:i w:val="0"/>
          <w:iCs/>
          <w:sz w:val="22"/>
          <w:szCs w:val="22"/>
          <w:u w:val="single"/>
        </w:rPr>
      </w:pPr>
    </w:p>
    <w:p w14:paraId="787CFB3F" w14:textId="335EC29B" w:rsidR="00F02AEA" w:rsidRPr="00B35607" w:rsidRDefault="00B35607" w:rsidP="00B35607">
      <w:pPr>
        <w:pStyle w:val="Heading3"/>
        <w:shd w:val="clear" w:color="auto" w:fill="FFFFFF"/>
        <w:spacing w:before="0" w:after="0" w:line="276" w:lineRule="auto"/>
        <w:jc w:val="left"/>
        <w:rPr>
          <w:rFonts w:ascii="Trebuchet MS" w:hAnsi="Trebuchet MS"/>
          <w:i w:val="0"/>
          <w:iCs/>
          <w:sz w:val="32"/>
          <w:szCs w:val="32"/>
          <w:u w:val="single"/>
        </w:rPr>
      </w:pPr>
      <w:r w:rsidRPr="00B35607">
        <w:rPr>
          <w:rFonts w:ascii="Trebuchet MS" w:hAnsi="Trebuchet MS"/>
          <w:b/>
          <w:bCs/>
          <w:i w:val="0"/>
          <w:iCs/>
          <w:sz w:val="32"/>
          <w:szCs w:val="32"/>
          <w:u w:val="single"/>
        </w:rPr>
        <w:t>FIRST-YEAR</w:t>
      </w:r>
      <w:r w:rsidR="00F02AEA" w:rsidRPr="00B35607">
        <w:rPr>
          <w:rFonts w:ascii="Trebuchet MS" w:hAnsi="Trebuchet MS"/>
          <w:b/>
          <w:bCs/>
          <w:i w:val="0"/>
          <w:iCs/>
          <w:sz w:val="32"/>
          <w:szCs w:val="32"/>
          <w:u w:val="single"/>
        </w:rPr>
        <w:t xml:space="preserve"> </w:t>
      </w:r>
      <w:r w:rsidR="00F02AEA" w:rsidRPr="00B35607">
        <w:rPr>
          <w:rFonts w:ascii="Trebuchet MS" w:hAnsi="Trebuchet MS"/>
          <w:b/>
          <w:bCs/>
          <w:i w:val="0"/>
          <w:iCs/>
          <w:sz w:val="32"/>
          <w:szCs w:val="32"/>
          <w:u w:val="single"/>
        </w:rPr>
        <w:t>INTERNATIONAL UNDERGRADUATE STUDENTS</w:t>
      </w:r>
    </w:p>
    <w:p w14:paraId="26359FB0" w14:textId="5A3414C0" w:rsidR="00750CC5" w:rsidRPr="00723CCC" w:rsidRDefault="005F0714" w:rsidP="00B35607">
      <w:pPr>
        <w:pStyle w:val="Heading6"/>
        <w:spacing w:before="0" w:line="276" w:lineRule="auto"/>
        <w:jc w:val="both"/>
        <w:rPr>
          <w:rFonts w:ascii="Trebuchet MS" w:eastAsia="Calibri" w:hAnsi="Trebuchet MS" w:cstheme="minorHAnsi"/>
          <w:b/>
          <w:bCs/>
          <w:color w:val="0070C0"/>
          <w:sz w:val="22"/>
          <w:u w:val="single"/>
        </w:rPr>
      </w:pPr>
      <w:r w:rsidRPr="00723CCC">
        <w:rPr>
          <w:rFonts w:ascii="Trebuchet MS" w:hAnsi="Trebuchet MS"/>
          <w:sz w:val="22"/>
        </w:rPr>
        <w:t xml:space="preserve">All first-year international undergraduate students, including </w:t>
      </w:r>
      <w:r w:rsidRPr="00723CCC">
        <w:rPr>
          <w:rStyle w:val="Strong"/>
          <w:rFonts w:ascii="Trebuchet MS" w:hAnsi="Trebuchet MS"/>
          <w:color w:val="FF0000"/>
          <w:sz w:val="22"/>
        </w:rPr>
        <w:t>holders of Permanent Residence in South Africa, holders of Refugees status in South Africa and holders of Asylum-Seeker status in South Africa</w:t>
      </w:r>
      <w:r w:rsidRPr="00723CCC">
        <w:rPr>
          <w:rFonts w:ascii="Trebuchet MS" w:hAnsi="Trebuchet MS"/>
          <w:color w:val="FF0000"/>
          <w:sz w:val="22"/>
        </w:rPr>
        <w:t xml:space="preserve"> </w:t>
      </w:r>
      <w:r w:rsidRPr="00723CCC">
        <w:rPr>
          <w:rStyle w:val="Strong"/>
          <w:rFonts w:ascii="Trebuchet MS" w:hAnsi="Trebuchet MS"/>
          <w:sz w:val="22"/>
          <w:u w:val="single"/>
        </w:rPr>
        <w:t>with international curricula</w:t>
      </w:r>
      <w:r w:rsidRPr="00723CCC">
        <w:rPr>
          <w:rFonts w:ascii="Trebuchet MS" w:hAnsi="Trebuchet MS"/>
          <w:sz w:val="22"/>
        </w:rPr>
        <w:t xml:space="preserve">, must upload a </w:t>
      </w:r>
      <w:r w:rsidRPr="00723CCC">
        <w:rPr>
          <w:rStyle w:val="Strong"/>
          <w:rFonts w:ascii="Trebuchet MS" w:hAnsi="Trebuchet MS"/>
          <w:sz w:val="22"/>
          <w:u w:val="single"/>
        </w:rPr>
        <w:t>CERTIFIED</w:t>
      </w:r>
      <w:r w:rsidRPr="00723CCC">
        <w:rPr>
          <w:rStyle w:val="Strong"/>
          <w:rFonts w:ascii="Trebuchet MS" w:hAnsi="Trebuchet MS"/>
          <w:b w:val="0"/>
          <w:bCs w:val="0"/>
          <w:sz w:val="22"/>
        </w:rPr>
        <w:t xml:space="preserve"> </w:t>
      </w:r>
      <w:r w:rsidRPr="00723CCC">
        <w:rPr>
          <w:rFonts w:ascii="Trebuchet MS" w:hAnsi="Trebuchet MS"/>
          <w:sz w:val="22"/>
        </w:rPr>
        <w:t xml:space="preserve">copy of their </w:t>
      </w:r>
      <w:r w:rsidRPr="00723CCC">
        <w:rPr>
          <w:rStyle w:val="Strong"/>
          <w:rFonts w:ascii="Trebuchet MS" w:hAnsi="Trebuchet MS"/>
          <w:sz w:val="22"/>
          <w:u w:val="single"/>
        </w:rPr>
        <w:t>FINAL RESULTS</w:t>
      </w:r>
      <w:r w:rsidRPr="00723CCC">
        <w:rPr>
          <w:rFonts w:ascii="Trebuchet MS" w:hAnsi="Trebuchet MS"/>
          <w:sz w:val="22"/>
        </w:rPr>
        <w:t xml:space="preserve"> to be verified by the International Office before the </w:t>
      </w:r>
      <w:r w:rsidRPr="00723CCC">
        <w:rPr>
          <w:rFonts w:ascii="Trebuchet MS" w:hAnsi="Trebuchet MS"/>
          <w:sz w:val="22"/>
        </w:rPr>
        <w:t>faculty</w:t>
      </w:r>
      <w:r w:rsidRPr="00723CCC">
        <w:rPr>
          <w:rFonts w:ascii="Trebuchet MS" w:hAnsi="Trebuchet MS"/>
          <w:sz w:val="22"/>
        </w:rPr>
        <w:t xml:space="preserve"> will issue a final admission offer letter should you still meet the requirements.</w:t>
      </w:r>
      <w:r w:rsidR="00B35607" w:rsidRPr="00723CCC">
        <w:rPr>
          <w:rFonts w:ascii="Trebuchet MS" w:hAnsi="Trebuchet MS"/>
          <w:sz w:val="22"/>
        </w:rPr>
        <w:t xml:space="preserve"> </w:t>
      </w:r>
      <w:hyperlink r:id="rId10" w:history="1">
        <w:r w:rsidR="00750CC5" w:rsidRPr="00723CCC">
          <w:rPr>
            <w:rStyle w:val="Hyperlink"/>
            <w:rFonts w:ascii="Trebuchet MS" w:hAnsi="Trebuchet MS"/>
            <w:b/>
            <w:bCs/>
            <w:color w:val="FF0000"/>
            <w:szCs w:val="24"/>
          </w:rPr>
          <w:t>PLEASE CLICK HERE</w:t>
        </w:r>
      </w:hyperlink>
      <w:r w:rsidR="00750CC5" w:rsidRPr="00723CCC">
        <w:rPr>
          <w:rFonts w:ascii="Trebuchet MS" w:hAnsi="Trebuchet MS"/>
          <w:b/>
          <w:bCs/>
          <w:color w:val="FF0000"/>
          <w:sz w:val="22"/>
        </w:rPr>
        <w:t xml:space="preserve"> </w:t>
      </w:r>
      <w:r w:rsidR="00750CC5" w:rsidRPr="00723CCC">
        <w:rPr>
          <w:rFonts w:ascii="Trebuchet MS" w:eastAsia="Calibri" w:hAnsi="Trebuchet MS" w:cstheme="minorHAnsi"/>
          <w:b/>
          <w:bCs/>
          <w:sz w:val="22"/>
        </w:rPr>
        <w:t xml:space="preserve">to upload your </w:t>
      </w:r>
      <w:r w:rsidR="00750CC5" w:rsidRPr="00723CCC">
        <w:rPr>
          <w:rFonts w:ascii="Trebuchet MS" w:eastAsia="Calibri" w:hAnsi="Trebuchet MS" w:cstheme="minorHAnsi"/>
          <w:b/>
          <w:bCs/>
          <w:sz w:val="22"/>
        </w:rPr>
        <w:t xml:space="preserve">FINAL RESULTS </w:t>
      </w:r>
      <w:r w:rsidR="00B35607" w:rsidRPr="00723CCC">
        <w:rPr>
          <w:rFonts w:ascii="Trebuchet MS" w:eastAsia="Calibri" w:hAnsi="Trebuchet MS" w:cstheme="minorHAnsi"/>
          <w:b/>
          <w:bCs/>
          <w:sz w:val="22"/>
        </w:rPr>
        <w:t xml:space="preserve">or </w:t>
      </w:r>
      <w:r w:rsidR="00750CC5" w:rsidRPr="00723CCC">
        <w:rPr>
          <w:rFonts w:ascii="Trebuchet MS" w:eastAsia="Calibri" w:hAnsi="Trebuchet MS" w:cstheme="minorHAnsi"/>
          <w:b/>
          <w:bCs/>
          <w:sz w:val="22"/>
        </w:rPr>
        <w:t xml:space="preserve">scan this </w:t>
      </w:r>
      <w:r w:rsidR="00750CC5" w:rsidRPr="00723CCC">
        <w:rPr>
          <w:rFonts w:ascii="Trebuchet MS" w:eastAsia="Calibri" w:hAnsi="Trebuchet MS" w:cstheme="minorHAnsi"/>
          <w:b/>
          <w:bCs/>
          <w:color w:val="00B050"/>
          <w:szCs w:val="24"/>
          <w:u w:val="single"/>
        </w:rPr>
        <w:t>QR-Code</w:t>
      </w:r>
    </w:p>
    <w:p w14:paraId="6C23087F" w14:textId="223F94DA" w:rsidR="00B35607" w:rsidRPr="00B35607" w:rsidRDefault="00B35607" w:rsidP="00B35607">
      <w:pPr>
        <w:suppressAutoHyphens/>
        <w:autoSpaceDE w:val="0"/>
        <w:autoSpaceDN w:val="0"/>
        <w:adjustRightInd w:val="0"/>
        <w:spacing w:after="0" w:line="276" w:lineRule="auto"/>
        <w:jc w:val="center"/>
        <w:textAlignment w:val="center"/>
        <w:rPr>
          <w:rFonts w:ascii="Trebuchet MS" w:eastAsia="Calibri" w:hAnsi="Trebuchet MS" w:cstheme="minorHAnsi"/>
          <w:sz w:val="21"/>
          <w:szCs w:val="21"/>
        </w:rPr>
      </w:pPr>
      <w:r>
        <w:rPr>
          <w:rFonts w:ascii="Trebuchet MS" w:eastAsia="Calibri" w:hAnsi="Trebuchet MS" w:cstheme="minorHAnsi"/>
          <w:noProof/>
          <w:sz w:val="21"/>
          <w:szCs w:val="21"/>
        </w:rPr>
        <w:drawing>
          <wp:inline distT="0" distB="0" distL="0" distR="0" wp14:anchorId="3743CE00" wp14:editId="13BCBAE8">
            <wp:extent cx="1080000" cy="1080000"/>
            <wp:effectExtent l="76200" t="76200" r="139700" b="139700"/>
            <wp:docPr id="9886896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55002F" w14:textId="481E9A50" w:rsidR="005F0714" w:rsidRPr="005F0714" w:rsidRDefault="005F0714" w:rsidP="005F0714">
      <w:pPr>
        <w:pStyle w:val="Heading6"/>
        <w:rPr>
          <w:rFonts w:ascii="Trebuchet MS" w:hAnsi="Trebuchet MS"/>
          <w:sz w:val="22"/>
          <w:szCs w:val="20"/>
        </w:rPr>
      </w:pPr>
      <w:r w:rsidRPr="005F0714">
        <w:rPr>
          <w:rStyle w:val="Strong"/>
          <w:rFonts w:ascii="Trebuchet MS" w:hAnsi="Trebuchet MS"/>
          <w:color w:val="4E03BD"/>
          <w:sz w:val="22"/>
          <w:szCs w:val="20"/>
        </w:rPr>
        <w:t>South African students with international curricula</w:t>
      </w:r>
      <w:r w:rsidRPr="005F0714">
        <w:rPr>
          <w:rFonts w:ascii="Trebuchet MS" w:hAnsi="Trebuchet MS"/>
          <w:sz w:val="22"/>
          <w:szCs w:val="20"/>
        </w:rPr>
        <w:t>, must please use the following</w:t>
      </w:r>
      <w:r w:rsidRPr="005F0714">
        <w:rPr>
          <w:rStyle w:val="Strong"/>
          <w:rFonts w:ascii="Trebuchet MS" w:hAnsi="Trebuchet MS"/>
          <w:b w:val="0"/>
          <w:bCs w:val="0"/>
          <w:sz w:val="22"/>
          <w:szCs w:val="20"/>
        </w:rPr>
        <w:t xml:space="preserve"> </w:t>
      </w:r>
      <w:hyperlink r:id="rId12" w:tgtFrame="_blank" w:history="1">
        <w:r w:rsidRPr="00723CCC">
          <w:rPr>
            <w:rStyle w:val="Strong"/>
            <w:rFonts w:ascii="Trebuchet MS" w:hAnsi="Trebuchet MS"/>
            <w:color w:val="FF0000"/>
            <w:u w:val="single"/>
          </w:rPr>
          <w:t>LINK</w:t>
        </w:r>
      </w:hyperlink>
      <w:r w:rsidRPr="00426856">
        <w:rPr>
          <w:rFonts w:ascii="Trebuchet MS" w:hAnsi="Trebuchet MS"/>
          <w:color w:val="FF0000"/>
          <w:sz w:val="22"/>
          <w:szCs w:val="20"/>
        </w:rPr>
        <w:t xml:space="preserve"> </w:t>
      </w:r>
      <w:r w:rsidRPr="005F0714">
        <w:rPr>
          <w:rFonts w:ascii="Trebuchet MS" w:hAnsi="Trebuchet MS"/>
          <w:sz w:val="22"/>
          <w:szCs w:val="20"/>
        </w:rPr>
        <w:t>to upload the</w:t>
      </w:r>
      <w:r w:rsidR="00B35607">
        <w:rPr>
          <w:rFonts w:ascii="Trebuchet MS" w:hAnsi="Trebuchet MS"/>
          <w:sz w:val="22"/>
          <w:szCs w:val="20"/>
        </w:rPr>
        <w:t>ir</w:t>
      </w:r>
      <w:r w:rsidRPr="005F0714">
        <w:rPr>
          <w:rFonts w:ascii="Trebuchet MS" w:hAnsi="Trebuchet MS"/>
          <w:sz w:val="22"/>
          <w:szCs w:val="20"/>
        </w:rPr>
        <w:t xml:space="preserve"> final results.</w:t>
      </w:r>
    </w:p>
    <w:p w14:paraId="67F4E596" w14:textId="5912C6CD" w:rsidR="005F0714" w:rsidRDefault="005F0714" w:rsidP="005F0714">
      <w:pPr>
        <w:pStyle w:val="Heading6"/>
        <w:rPr>
          <w:rFonts w:ascii="Trebuchet MS" w:hAnsi="Trebuchet MS"/>
          <w:sz w:val="22"/>
          <w:szCs w:val="20"/>
        </w:rPr>
      </w:pPr>
    </w:p>
    <w:p w14:paraId="7B8C404E" w14:textId="5492E478" w:rsidR="00B35607" w:rsidRPr="00B35607" w:rsidRDefault="00B35607" w:rsidP="00B35607">
      <w:pPr>
        <w:spacing w:after="0"/>
        <w:rPr>
          <w:rFonts w:ascii="Trebuchet MS" w:hAnsi="Trebuchet MS"/>
          <w:b/>
          <w:bCs/>
          <w:sz w:val="32"/>
          <w:szCs w:val="28"/>
          <w:u w:val="single"/>
        </w:rPr>
      </w:pPr>
      <w:r w:rsidRPr="00B35607">
        <w:rPr>
          <w:rFonts w:ascii="Trebuchet MS" w:hAnsi="Trebuchet MS"/>
          <w:b/>
          <w:bCs/>
          <w:sz w:val="32"/>
          <w:szCs w:val="28"/>
          <w:u w:val="single"/>
        </w:rPr>
        <w:t>MATRICULATION EXEMPTION APPLICATION</w:t>
      </w:r>
    </w:p>
    <w:p w14:paraId="5483ADD8" w14:textId="77777777" w:rsidR="00426856" w:rsidRDefault="005F0714" w:rsidP="00B35607">
      <w:pPr>
        <w:pStyle w:val="Heading6"/>
        <w:spacing w:before="0" w:line="276" w:lineRule="auto"/>
        <w:jc w:val="both"/>
        <w:rPr>
          <w:rFonts w:ascii="Trebuchet MS" w:hAnsi="Trebuchet MS"/>
          <w:sz w:val="22"/>
          <w:szCs w:val="20"/>
        </w:rPr>
      </w:pPr>
      <w:r w:rsidRPr="005F0714">
        <w:rPr>
          <w:rFonts w:ascii="Trebuchet MS" w:hAnsi="Trebuchet MS"/>
          <w:sz w:val="22"/>
          <w:szCs w:val="20"/>
        </w:rPr>
        <w:t xml:space="preserve">First-year international undergraduate students, including </w:t>
      </w:r>
      <w:r w:rsidRPr="005F0714">
        <w:rPr>
          <w:rStyle w:val="Strong"/>
          <w:rFonts w:ascii="Trebuchet MS" w:hAnsi="Trebuchet MS"/>
          <w:b w:val="0"/>
          <w:bCs w:val="0"/>
          <w:sz w:val="22"/>
          <w:szCs w:val="20"/>
        </w:rPr>
        <w:t>holders of Permanent Residence in South Africa, holders of Refugees status in South Africa and holders of Asylum-Seeker status in South Africa</w:t>
      </w:r>
      <w:r w:rsidRPr="005F0714">
        <w:rPr>
          <w:rFonts w:ascii="Trebuchet MS" w:hAnsi="Trebuchet MS"/>
          <w:sz w:val="22"/>
          <w:szCs w:val="20"/>
        </w:rPr>
        <w:t xml:space="preserve"> </w:t>
      </w:r>
      <w:r w:rsidRPr="005F0714">
        <w:rPr>
          <w:rStyle w:val="Strong"/>
          <w:rFonts w:ascii="Trebuchet MS" w:hAnsi="Trebuchet MS"/>
          <w:b w:val="0"/>
          <w:bCs w:val="0"/>
          <w:sz w:val="22"/>
          <w:szCs w:val="20"/>
        </w:rPr>
        <w:t xml:space="preserve">with international curricula </w:t>
      </w:r>
      <w:r w:rsidRPr="005F0714">
        <w:rPr>
          <w:rStyle w:val="Strong"/>
          <w:rFonts w:ascii="Trebuchet MS" w:hAnsi="Trebuchet MS"/>
          <w:sz w:val="22"/>
          <w:szCs w:val="20"/>
          <w:u w:val="single"/>
        </w:rPr>
        <w:t>do not need to apply</w:t>
      </w:r>
      <w:r w:rsidRPr="005F0714">
        <w:rPr>
          <w:rFonts w:ascii="Trebuchet MS" w:hAnsi="Trebuchet MS"/>
          <w:sz w:val="22"/>
          <w:szCs w:val="20"/>
        </w:rPr>
        <w:t xml:space="preserve"> for a matriculation exemption certificate </w:t>
      </w:r>
      <w:r w:rsidRPr="00426856">
        <w:rPr>
          <w:rStyle w:val="Strong"/>
          <w:rFonts w:ascii="Trebuchet MS" w:hAnsi="Trebuchet MS"/>
          <w:sz w:val="22"/>
          <w:szCs w:val="20"/>
          <w:u w:val="single"/>
        </w:rPr>
        <w:t>before</w:t>
      </w:r>
      <w:r w:rsidRPr="00426856">
        <w:rPr>
          <w:rStyle w:val="Strong"/>
          <w:rFonts w:ascii="Trebuchet MS" w:hAnsi="Trebuchet MS"/>
          <w:sz w:val="22"/>
          <w:szCs w:val="20"/>
          <w:u w:val="single"/>
        </w:rPr>
        <w:t xml:space="preserve"> registration</w:t>
      </w:r>
      <w:r w:rsidRPr="005F0714">
        <w:rPr>
          <w:rFonts w:ascii="Trebuchet MS" w:hAnsi="Trebuchet MS"/>
          <w:sz w:val="22"/>
          <w:szCs w:val="20"/>
        </w:rPr>
        <w:t xml:space="preserve"> for the 2024 academic year. Applications for matriculation exemption will take place from</w:t>
      </w:r>
      <w:r w:rsidR="00426856">
        <w:rPr>
          <w:rFonts w:ascii="Trebuchet MS" w:hAnsi="Trebuchet MS"/>
          <w:sz w:val="22"/>
          <w:szCs w:val="20"/>
        </w:rPr>
        <w:t xml:space="preserve"> </w:t>
      </w:r>
      <w:r w:rsidRPr="00426856">
        <w:rPr>
          <w:rFonts w:ascii="Trebuchet MS" w:hAnsi="Trebuchet MS"/>
          <w:b/>
          <w:bCs/>
          <w:sz w:val="22"/>
          <w:szCs w:val="20"/>
          <w:u w:val="single"/>
        </w:rPr>
        <w:t>April 2024</w:t>
      </w:r>
      <w:r w:rsidRPr="005F0714">
        <w:rPr>
          <w:rFonts w:ascii="Trebuchet MS" w:hAnsi="Trebuchet MS"/>
          <w:sz w:val="22"/>
          <w:szCs w:val="20"/>
        </w:rPr>
        <w:t xml:space="preserve">. </w:t>
      </w:r>
    </w:p>
    <w:p w14:paraId="7F2CC39D" w14:textId="5A42ECCF" w:rsidR="005F0714" w:rsidRPr="005F0714" w:rsidRDefault="005F0714" w:rsidP="00B35607">
      <w:pPr>
        <w:pStyle w:val="Heading6"/>
        <w:spacing w:before="0" w:line="276" w:lineRule="auto"/>
        <w:jc w:val="both"/>
        <w:rPr>
          <w:rFonts w:ascii="Trebuchet MS" w:hAnsi="Trebuchet MS"/>
          <w:sz w:val="22"/>
          <w:szCs w:val="20"/>
        </w:rPr>
      </w:pPr>
      <w:r w:rsidRPr="005F0714">
        <w:rPr>
          <w:rFonts w:ascii="Trebuchet MS" w:hAnsi="Trebuchet MS"/>
          <w:sz w:val="22"/>
          <w:szCs w:val="20"/>
        </w:rPr>
        <w:t>Please do an online assessment on the following website of USAF to ensure you comply with the matriculation exemption requirements: </w:t>
      </w:r>
      <w:hyperlink r:id="rId13" w:history="1">
        <w:r w:rsidRPr="00B22871">
          <w:rPr>
            <w:rStyle w:val="Hyperlink"/>
            <w:rFonts w:ascii="Trebuchet MS" w:hAnsi="Trebuchet MS"/>
            <w:color w:val="FF0000"/>
            <w:sz w:val="22"/>
            <w:szCs w:val="20"/>
          </w:rPr>
          <w:t>https://mbit-application.usaf.ac.za/assessment/online-assessment/</w:t>
        </w:r>
      </w:hyperlink>
      <w:r w:rsidRPr="00B22871">
        <w:rPr>
          <w:rFonts w:ascii="Trebuchet MS" w:hAnsi="Trebuchet MS"/>
          <w:color w:val="FF0000"/>
          <w:sz w:val="22"/>
          <w:szCs w:val="20"/>
        </w:rPr>
        <w:t> </w:t>
      </w:r>
    </w:p>
    <w:p w14:paraId="127F46B8" w14:textId="77777777" w:rsidR="00F02AEA" w:rsidRDefault="00F02AEA" w:rsidP="00F02AEA">
      <w:pPr>
        <w:pBdr>
          <w:bottom w:val="single" w:sz="12" w:space="1" w:color="auto"/>
        </w:pBd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20"/>
          <w:szCs w:val="20"/>
        </w:rPr>
      </w:pPr>
    </w:p>
    <w:p w14:paraId="0CD5ECF7" w14:textId="77777777" w:rsidR="00B316FF" w:rsidRPr="005F0714" w:rsidRDefault="00B316FF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20"/>
          <w:szCs w:val="20"/>
        </w:rPr>
      </w:pPr>
    </w:p>
    <w:p w14:paraId="79481D81" w14:textId="5AB11FD8" w:rsidR="00DA0F98" w:rsidRPr="00723CCC" w:rsidRDefault="00DA0F98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32"/>
          <w:szCs w:val="32"/>
          <w:u w:val="single"/>
        </w:rPr>
      </w:pPr>
      <w:r w:rsidRPr="00723CCC">
        <w:rPr>
          <w:rFonts w:ascii="Trebuchet MS" w:hAnsi="Trebuchet MS" w:cstheme="minorHAnsi"/>
          <w:b/>
          <w:sz w:val="32"/>
          <w:szCs w:val="32"/>
          <w:u w:val="single"/>
        </w:rPr>
        <w:t xml:space="preserve">PRE-REGISTRATION CLEARANCE </w:t>
      </w:r>
      <w:r w:rsidRPr="00723CCC">
        <w:rPr>
          <w:rFonts w:ascii="Trebuchet MS" w:hAnsi="Trebuchet MS" w:cstheme="minorHAnsi"/>
          <w:b/>
          <w:i/>
          <w:sz w:val="32"/>
          <w:szCs w:val="32"/>
          <w:u w:val="single"/>
        </w:rPr>
        <w:t xml:space="preserve">(VERIFICATION) </w:t>
      </w:r>
      <w:r w:rsidRPr="00723CCC">
        <w:rPr>
          <w:rFonts w:ascii="Trebuchet MS" w:hAnsi="Trebuchet MS" w:cstheme="minorHAnsi"/>
          <w:b/>
          <w:sz w:val="32"/>
          <w:szCs w:val="32"/>
          <w:u w:val="single"/>
        </w:rPr>
        <w:t xml:space="preserve">of </w:t>
      </w:r>
      <w:r w:rsidR="00910C73" w:rsidRPr="00723CCC">
        <w:rPr>
          <w:rFonts w:ascii="Trebuchet MS" w:hAnsi="Trebuchet MS" w:cstheme="minorHAnsi"/>
          <w:b/>
          <w:sz w:val="32"/>
          <w:szCs w:val="32"/>
          <w:u w:val="single"/>
        </w:rPr>
        <w:t>ALL</w:t>
      </w:r>
      <w:r w:rsidR="00F02AEA" w:rsidRPr="00723CCC">
        <w:rPr>
          <w:rFonts w:ascii="Trebuchet MS" w:hAnsi="Trebuchet MS" w:cstheme="minorHAnsi"/>
          <w:b/>
          <w:sz w:val="32"/>
          <w:szCs w:val="32"/>
          <w:u w:val="single"/>
        </w:rPr>
        <w:t xml:space="preserve"> </w:t>
      </w:r>
      <w:r w:rsidRPr="00723CCC">
        <w:rPr>
          <w:rFonts w:ascii="Trebuchet MS" w:hAnsi="Trebuchet MS" w:cstheme="minorHAnsi"/>
          <w:b/>
          <w:sz w:val="32"/>
          <w:szCs w:val="32"/>
          <w:u w:val="single"/>
        </w:rPr>
        <w:t>INTERNATIONAL DEGREE-SEEKING STUDENTS DOCUMENTATION BEFORE ACADEMIC REGISTRATION 202</w:t>
      </w:r>
      <w:r w:rsidR="001C2323" w:rsidRPr="00723CCC">
        <w:rPr>
          <w:rFonts w:ascii="Trebuchet MS" w:hAnsi="Trebuchet MS" w:cstheme="minorHAnsi"/>
          <w:b/>
          <w:sz w:val="32"/>
          <w:szCs w:val="32"/>
          <w:u w:val="single"/>
        </w:rPr>
        <w:t>4</w:t>
      </w:r>
      <w:r w:rsidR="009D3AB3" w:rsidRPr="00723CCC">
        <w:rPr>
          <w:rFonts w:ascii="Trebuchet MS" w:hAnsi="Trebuchet MS" w:cstheme="minorHAnsi"/>
          <w:b/>
          <w:i/>
          <w:iCs/>
          <w:sz w:val="32"/>
          <w:szCs w:val="32"/>
          <w:u w:val="single"/>
        </w:rPr>
        <w:t xml:space="preserve"> </w:t>
      </w:r>
      <w:r w:rsidR="00426856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</w:rPr>
        <w:t>(</w:t>
      </w:r>
      <w:r w:rsidR="009D3AB3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</w:rPr>
        <w:t>1</w:t>
      </w:r>
      <w:r w:rsidR="009D3AB3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  <w:vertAlign w:val="superscript"/>
        </w:rPr>
        <w:t>st</w:t>
      </w:r>
      <w:r w:rsidR="009D3AB3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</w:rPr>
        <w:t xml:space="preserve"> year and continuing students)</w:t>
      </w:r>
    </w:p>
    <w:p w14:paraId="5EA0DCA4" w14:textId="77777777" w:rsidR="00DA0F98" w:rsidRPr="00F02AEA" w:rsidRDefault="00DA0F98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22"/>
        </w:rPr>
      </w:pPr>
    </w:p>
    <w:p w14:paraId="09BC46DB" w14:textId="2733DF6B" w:rsidR="00DA0F98" w:rsidRPr="00B35607" w:rsidRDefault="00DA0F98" w:rsidP="00F02AEA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b/>
          <w:szCs w:val="24"/>
          <w:u w:val="single"/>
        </w:rPr>
      </w:pPr>
      <w:r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PRE-REGISTRATION CLEARANCE FOR </w:t>
      </w:r>
      <w:r w:rsidR="000256D3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ALL </w:t>
      </w:r>
      <w:r w:rsidR="00BE24C4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INTERNATIONAL STUDENTS </w:t>
      </w:r>
      <w:r w:rsidR="001C2323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ON THE </w:t>
      </w:r>
      <w:r w:rsidR="000256D3" w:rsidRPr="00B35607">
        <w:rPr>
          <w:rFonts w:ascii="Trebuchet MS" w:eastAsia="Calibri" w:hAnsi="Trebuchet MS" w:cstheme="minorHAnsi"/>
          <w:b/>
          <w:szCs w:val="24"/>
          <w:u w:val="single"/>
        </w:rPr>
        <w:t>STELLENBOSCH</w:t>
      </w:r>
      <w:r w:rsidR="0009041E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 CAMPUS</w:t>
      </w:r>
      <w:r w:rsidR="00BE24C4" w:rsidRPr="00B35607">
        <w:rPr>
          <w:rFonts w:ascii="Trebuchet MS" w:eastAsia="Calibri" w:hAnsi="Trebuchet MS" w:cstheme="minorHAnsi"/>
          <w:b/>
          <w:szCs w:val="24"/>
          <w:u w:val="single"/>
        </w:rPr>
        <w:t>:</w:t>
      </w:r>
      <w:r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 (UNDERGRADUATE </w:t>
      </w:r>
      <w:r w:rsidR="00E176E8" w:rsidRPr="00B35607">
        <w:rPr>
          <w:rFonts w:ascii="Trebuchet MS" w:eastAsia="Calibri" w:hAnsi="Trebuchet MS" w:cstheme="minorHAnsi"/>
          <w:b/>
          <w:szCs w:val="24"/>
          <w:u w:val="single"/>
        </w:rPr>
        <w:t>AND POSTGRADUATE</w:t>
      </w:r>
      <w:r w:rsidRPr="00B35607">
        <w:rPr>
          <w:rFonts w:ascii="Trebuchet MS" w:eastAsia="Calibri" w:hAnsi="Trebuchet MS" w:cstheme="minorHAnsi"/>
          <w:b/>
          <w:szCs w:val="24"/>
          <w:u w:val="single"/>
        </w:rPr>
        <w:t>)</w:t>
      </w:r>
    </w:p>
    <w:p w14:paraId="16F703EE" w14:textId="0C0EDA40" w:rsidR="00DA0F98" w:rsidRPr="00F02AEA" w:rsidRDefault="0028738C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Once you have obtained final admission to Stellenbosch University</w:t>
      </w:r>
      <w:r w:rsidR="00415CDE" w:rsidRPr="00F02AEA">
        <w:rPr>
          <w:rFonts w:ascii="Trebuchet MS" w:eastAsia="Calibri" w:hAnsi="Trebuchet MS" w:cstheme="minorHAnsi"/>
          <w:sz w:val="22"/>
        </w:rPr>
        <w:t xml:space="preserve"> </w:t>
      </w:r>
      <w:r w:rsidR="00C222CE" w:rsidRPr="00F02AEA">
        <w:rPr>
          <w:rFonts w:ascii="Trebuchet MS" w:eastAsia="Calibri" w:hAnsi="Trebuchet MS" w:cstheme="minorHAnsi"/>
          <w:sz w:val="22"/>
        </w:rPr>
        <w:t>as a 1st-year student</w:t>
      </w:r>
      <w:r w:rsidR="00E176E8" w:rsidRPr="00F02AEA">
        <w:rPr>
          <w:rFonts w:ascii="Trebuchet MS" w:eastAsia="Calibri" w:hAnsi="Trebuchet MS" w:cstheme="minorHAnsi"/>
          <w:sz w:val="22"/>
        </w:rPr>
        <w:t xml:space="preserve"> or </w:t>
      </w:r>
      <w:r w:rsidR="00415CDE" w:rsidRPr="00F02AEA">
        <w:rPr>
          <w:rFonts w:ascii="Trebuchet MS" w:eastAsia="Calibri" w:hAnsi="Trebuchet MS" w:cstheme="minorHAnsi"/>
          <w:sz w:val="22"/>
        </w:rPr>
        <w:t>a continuing student</w:t>
      </w:r>
      <w:r w:rsidRPr="00F02AEA">
        <w:rPr>
          <w:rFonts w:ascii="Trebuchet MS" w:eastAsia="Calibri" w:hAnsi="Trebuchet MS" w:cstheme="minorHAnsi"/>
          <w:sz w:val="22"/>
        </w:rPr>
        <w:t xml:space="preserve">, 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you must </w:t>
      </w:r>
      <w:r w:rsidRPr="00F02AEA">
        <w:rPr>
          <w:rFonts w:ascii="Trebuchet MS" w:eastAsia="Calibri" w:hAnsi="Trebuchet MS" w:cstheme="minorHAnsi"/>
          <w:sz w:val="22"/>
        </w:rPr>
        <w:t xml:space="preserve">undergo pre-registration clearance through </w:t>
      </w:r>
      <w:r w:rsidR="00DA0F98" w:rsidRPr="00F02AEA">
        <w:rPr>
          <w:rFonts w:ascii="Trebuchet MS" w:eastAsia="Calibri" w:hAnsi="Trebuchet MS" w:cstheme="minorHAnsi"/>
          <w:sz w:val="22"/>
        </w:rPr>
        <w:t>SU International</w:t>
      </w:r>
      <w:r w:rsidRPr="00F02AEA">
        <w:rPr>
          <w:rFonts w:ascii="Trebuchet MS" w:eastAsia="Calibri" w:hAnsi="Trebuchet MS" w:cstheme="minorHAnsi"/>
          <w:sz w:val="22"/>
        </w:rPr>
        <w:t xml:space="preserve">. </w:t>
      </w:r>
      <w:r w:rsidR="00135F01" w:rsidRPr="00F02AEA">
        <w:rPr>
          <w:rFonts w:ascii="Trebuchet MS" w:eastAsia="Calibri" w:hAnsi="Trebuchet MS" w:cstheme="minorHAnsi"/>
          <w:sz w:val="22"/>
        </w:rPr>
        <w:t xml:space="preserve">This step must be completed </w:t>
      </w:r>
      <w:r w:rsidR="00135F01" w:rsidRPr="00F02AEA">
        <w:rPr>
          <w:rFonts w:ascii="Trebuchet MS" w:eastAsia="Calibri" w:hAnsi="Trebuchet MS" w:cstheme="minorHAnsi"/>
          <w:b/>
          <w:bCs/>
          <w:sz w:val="22"/>
          <w:u w:val="single"/>
        </w:rPr>
        <w:t>before</w:t>
      </w:r>
      <w:r w:rsidR="00135F01" w:rsidRPr="00F02AEA">
        <w:rPr>
          <w:rFonts w:ascii="Trebuchet MS" w:eastAsia="Calibri" w:hAnsi="Trebuchet MS" w:cstheme="minorHAnsi"/>
          <w:sz w:val="22"/>
        </w:rPr>
        <w:t xml:space="preserve"> registering for an academic programme for </w:t>
      </w:r>
      <w:r w:rsidR="00E176E8" w:rsidRPr="00F02AEA">
        <w:rPr>
          <w:rFonts w:ascii="Trebuchet MS" w:eastAsia="Calibri" w:hAnsi="Trebuchet MS" w:cstheme="minorHAnsi"/>
          <w:sz w:val="22"/>
        </w:rPr>
        <w:t xml:space="preserve">the </w:t>
      </w:r>
      <w:r w:rsidR="00135F01" w:rsidRPr="00F02AEA">
        <w:rPr>
          <w:rFonts w:ascii="Trebuchet MS" w:eastAsia="Calibri" w:hAnsi="Trebuchet MS" w:cstheme="minorHAnsi"/>
          <w:sz w:val="22"/>
        </w:rPr>
        <w:t>2024 academic year.</w:t>
      </w:r>
    </w:p>
    <w:p w14:paraId="6F6282F5" w14:textId="2395C3BA" w:rsidR="00E7310F" w:rsidRPr="00723CCC" w:rsidRDefault="00135F01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b/>
          <w:bCs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Pre-registration applies to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ALL</w:t>
      </w:r>
      <w:r w:rsidR="00E7310F" w:rsidRPr="00F02AEA">
        <w:rPr>
          <w:rFonts w:ascii="Trebuchet MS" w:eastAsia="Calibri" w:hAnsi="Trebuchet MS" w:cstheme="minorHAnsi"/>
          <w:sz w:val="22"/>
        </w:rPr>
        <w:t xml:space="preserve"> </w:t>
      </w:r>
      <w:r w:rsidR="009D3AB3" w:rsidRPr="00F02AEA">
        <w:rPr>
          <w:rFonts w:ascii="Trebuchet MS" w:eastAsia="Calibri" w:hAnsi="Trebuchet MS" w:cstheme="minorHAnsi"/>
          <w:sz w:val="22"/>
        </w:rPr>
        <w:t>1</w:t>
      </w:r>
      <w:r w:rsidR="009D3AB3" w:rsidRPr="00F02AEA">
        <w:rPr>
          <w:rFonts w:ascii="Trebuchet MS" w:eastAsia="Calibri" w:hAnsi="Trebuchet MS" w:cstheme="minorHAnsi"/>
          <w:sz w:val="22"/>
          <w:vertAlign w:val="superscript"/>
        </w:rPr>
        <w:t>st</w:t>
      </w:r>
      <w:r w:rsidR="009D3AB3" w:rsidRPr="00F02AEA">
        <w:rPr>
          <w:rFonts w:ascii="Trebuchet MS" w:eastAsia="Calibri" w:hAnsi="Trebuchet MS" w:cstheme="minorHAnsi"/>
          <w:sz w:val="22"/>
        </w:rPr>
        <w:t xml:space="preserve"> year and continuing </w:t>
      </w:r>
      <w:r w:rsidR="00723CCC">
        <w:rPr>
          <w:rFonts w:ascii="Trebuchet MS" w:eastAsia="Calibri" w:hAnsi="Trebuchet MS" w:cstheme="minorHAnsi"/>
          <w:sz w:val="22"/>
        </w:rPr>
        <w:t xml:space="preserve">international </w:t>
      </w:r>
      <w:r w:rsidR="009D3AB3" w:rsidRPr="00F02AEA">
        <w:rPr>
          <w:rFonts w:ascii="Trebuchet MS" w:eastAsia="Calibri" w:hAnsi="Trebuchet MS" w:cstheme="minorHAnsi"/>
          <w:sz w:val="22"/>
        </w:rPr>
        <w:t>students</w:t>
      </w:r>
      <w:r w:rsidR="00B22871">
        <w:rPr>
          <w:rFonts w:ascii="Trebuchet MS" w:eastAsia="Calibri" w:hAnsi="Trebuchet MS" w:cstheme="minorHAnsi"/>
          <w:sz w:val="22"/>
        </w:rPr>
        <w:t>,</w:t>
      </w:r>
      <w:r w:rsidR="0028738C" w:rsidRPr="00F02AEA">
        <w:rPr>
          <w:rFonts w:ascii="Trebuchet MS" w:eastAsia="Calibri" w:hAnsi="Trebuchet MS" w:cstheme="minorHAnsi"/>
          <w:sz w:val="22"/>
        </w:rPr>
        <w:t xml:space="preserve"> </w:t>
      </w:r>
      <w:r w:rsidR="00723CCC">
        <w:rPr>
          <w:rFonts w:ascii="Trebuchet MS" w:eastAsia="Calibri" w:hAnsi="Trebuchet MS" w:cstheme="minorHAnsi"/>
          <w:sz w:val="22"/>
        </w:rPr>
        <w:t xml:space="preserve">including </w:t>
      </w:r>
      <w:r w:rsidR="00723CCC" w:rsidRPr="00723CCC">
        <w:rPr>
          <w:rStyle w:val="Strong"/>
          <w:rFonts w:ascii="Trebuchet MS" w:hAnsi="Trebuchet MS"/>
          <w:b w:val="0"/>
          <w:bCs w:val="0"/>
          <w:sz w:val="22"/>
        </w:rPr>
        <w:t>holders of Permanent Residence in South Africa, holders of Refugees status in South Africa and holders of Asylum-Seeker status in South Africa</w:t>
      </w:r>
      <w:r w:rsidRPr="00723CCC">
        <w:rPr>
          <w:rFonts w:ascii="Trebuchet MS" w:eastAsia="Calibri" w:hAnsi="Trebuchet MS" w:cstheme="minorHAnsi"/>
          <w:b/>
          <w:bCs/>
          <w:sz w:val="22"/>
        </w:rPr>
        <w:t>.</w:t>
      </w:r>
    </w:p>
    <w:p w14:paraId="42B7E5CD" w14:textId="0BB58454" w:rsidR="009E708B" w:rsidRPr="00F02AEA" w:rsidRDefault="001C2323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Pre-registration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clearance will commence as </w:t>
      </w:r>
      <w:r w:rsidR="009D3AB3" w:rsidRPr="00F02AEA">
        <w:rPr>
          <w:rFonts w:ascii="Trebuchet MS" w:eastAsia="Calibri" w:hAnsi="Trebuchet MS" w:cstheme="minorHAnsi"/>
          <w:sz w:val="22"/>
        </w:rPr>
        <w:t>of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</w:t>
      </w:r>
      <w:r w:rsidR="00135F01" w:rsidRPr="00F02AEA">
        <w:rPr>
          <w:rFonts w:ascii="Trebuchet MS" w:eastAsia="Calibri" w:hAnsi="Trebuchet MS" w:cstheme="minorHAnsi"/>
          <w:b/>
          <w:bCs/>
          <w:color w:val="00B050"/>
          <w:sz w:val="22"/>
          <w:u w:val="single"/>
        </w:rPr>
        <w:t>MONDAY, 8 JANUARY 2024</w:t>
      </w:r>
      <w:r w:rsidR="00135F01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>.</w:t>
      </w:r>
      <w:r w:rsidR="00135F01" w:rsidRPr="00F02AEA">
        <w:rPr>
          <w:rFonts w:ascii="Trebuchet MS" w:eastAsia="Calibri" w:hAnsi="Trebuchet MS" w:cstheme="minorHAnsi"/>
          <w:b/>
          <w:bCs/>
          <w:color w:val="00B050"/>
          <w:sz w:val="22"/>
          <w:u w:val="single"/>
        </w:rPr>
        <w:t xml:space="preserve"> </w:t>
      </w:r>
    </w:p>
    <w:p w14:paraId="4DDF0BE5" w14:textId="587E3849" w:rsidR="00E2190E" w:rsidRPr="00F02AEA" w:rsidRDefault="00B316FF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sz w:val="22"/>
        </w:rPr>
      </w:pPr>
      <w:hyperlink r:id="rId14" w:history="1">
        <w:r w:rsidR="00E43540" w:rsidRPr="00723CCC">
          <w:rPr>
            <w:rStyle w:val="Hyperlink"/>
            <w:rFonts w:ascii="Trebuchet MS" w:eastAsia="Times New Roman" w:hAnsi="Trebuchet MS" w:cs="Arial"/>
            <w:b/>
            <w:bCs/>
            <w:color w:val="FF0000"/>
            <w:szCs w:val="24"/>
          </w:rPr>
          <w:t>PLEASE CLICK HERE</w:t>
        </w:r>
      </w:hyperlink>
      <w:r w:rsidR="00E43540" w:rsidRPr="00F02AEA">
        <w:rPr>
          <w:rFonts w:ascii="Trebuchet MS" w:eastAsia="Times New Roman" w:hAnsi="Trebuchet MS" w:cs="Arial"/>
          <w:sz w:val="22"/>
        </w:rPr>
        <w:t xml:space="preserve"> </w:t>
      </w:r>
      <w:r w:rsidR="001C61EA" w:rsidRPr="00F02AEA">
        <w:rPr>
          <w:rFonts w:ascii="Trebuchet MS" w:eastAsia="Calibri" w:hAnsi="Trebuchet MS" w:cstheme="minorHAnsi"/>
          <w:sz w:val="22"/>
        </w:rPr>
        <w:t>to</w:t>
      </w:r>
      <w:r w:rsidR="001C61EA"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r w:rsidR="001C61EA" w:rsidRPr="00F02AEA">
        <w:rPr>
          <w:rFonts w:ascii="Trebuchet MS" w:eastAsia="Calibri" w:hAnsi="Trebuchet MS" w:cstheme="minorHAnsi"/>
          <w:sz w:val="22"/>
        </w:rPr>
        <w:t>upload your documents for pre-registration clearance</w:t>
      </w:r>
      <w:r w:rsidR="00E7310F" w:rsidRPr="00F02AEA">
        <w:rPr>
          <w:rFonts w:ascii="Trebuchet MS" w:eastAsia="Calibri" w:hAnsi="Trebuchet MS" w:cstheme="minorHAnsi"/>
          <w:sz w:val="22"/>
        </w:rPr>
        <w:t xml:space="preserve"> or </w:t>
      </w:r>
      <w:r w:rsidR="00E2190E" w:rsidRPr="00F02AEA">
        <w:rPr>
          <w:rFonts w:ascii="Trebuchet MS" w:eastAsia="Calibri" w:hAnsi="Trebuchet MS" w:cstheme="minorHAnsi"/>
          <w:sz w:val="22"/>
        </w:rPr>
        <w:t>scan th</w:t>
      </w:r>
      <w:r w:rsidR="00C222CE" w:rsidRPr="00F02AEA">
        <w:rPr>
          <w:rFonts w:ascii="Trebuchet MS" w:eastAsia="Calibri" w:hAnsi="Trebuchet MS" w:cstheme="minorHAnsi"/>
          <w:sz w:val="22"/>
        </w:rPr>
        <w:t xml:space="preserve">is </w:t>
      </w:r>
      <w:r w:rsidR="00E2190E" w:rsidRPr="00723CCC">
        <w:rPr>
          <w:rFonts w:ascii="Trebuchet MS" w:eastAsia="Calibri" w:hAnsi="Trebuchet MS" w:cstheme="minorHAnsi"/>
          <w:b/>
          <w:bCs/>
          <w:color w:val="0070C0"/>
          <w:szCs w:val="24"/>
          <w:u w:val="single"/>
        </w:rPr>
        <w:t>QR-Code</w:t>
      </w:r>
    </w:p>
    <w:p w14:paraId="45EC4BE7" w14:textId="7D423CE1" w:rsidR="000256D3" w:rsidRPr="00F02AEA" w:rsidRDefault="00B316FF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sz w:val="22"/>
        </w:rPr>
      </w:pPr>
      <w:r w:rsidRPr="00F02AEA">
        <w:rPr>
          <w:rStyle w:val="Hyperlink"/>
          <w:rFonts w:ascii="Trebuchet MS" w:eastAsia="Calibri" w:hAnsi="Trebuchet MS" w:cstheme="minorHAnsi"/>
          <w:b/>
          <w:bCs/>
          <w:noProof/>
          <w:sz w:val="22"/>
        </w:rPr>
        <w:drawing>
          <wp:anchor distT="0" distB="0" distL="114300" distR="114300" simplePos="0" relativeHeight="251663360" behindDoc="0" locked="0" layoutInCell="1" allowOverlap="1" wp14:anchorId="70D6E858" wp14:editId="692479E6">
            <wp:simplePos x="0" y="0"/>
            <wp:positionH relativeFrom="margin">
              <wp:posOffset>3080727</wp:posOffset>
            </wp:positionH>
            <wp:positionV relativeFrom="page">
              <wp:posOffset>9267483</wp:posOffset>
            </wp:positionV>
            <wp:extent cx="1079500" cy="1079500"/>
            <wp:effectExtent l="76200" t="76200" r="139700" b="139700"/>
            <wp:wrapNone/>
            <wp:docPr id="21108862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D462A6" w14:textId="4A2EEA5E" w:rsidR="001C2323" w:rsidRPr="00F02AEA" w:rsidRDefault="001C2323" w:rsidP="00F02AEA">
      <w:pPr>
        <w:pStyle w:val="ListParagraph"/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</w:p>
    <w:p w14:paraId="008E4B2C" w14:textId="77777777" w:rsidR="001C2323" w:rsidRPr="00F02AEA" w:rsidRDefault="001C2323" w:rsidP="00F02AEA">
      <w:pPr>
        <w:pStyle w:val="ListParagraph"/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</w:p>
    <w:p w14:paraId="41071AC8" w14:textId="77777777" w:rsidR="001C2323" w:rsidRPr="00F02AEA" w:rsidRDefault="001C2323" w:rsidP="00F02AEA">
      <w:pPr>
        <w:pStyle w:val="ListParagraph"/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</w:p>
    <w:p w14:paraId="1093118E" w14:textId="063B79A5" w:rsidR="00BE24C4" w:rsidRPr="00B35607" w:rsidRDefault="000256D3" w:rsidP="00F02AEA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b/>
          <w:szCs w:val="24"/>
          <w:u w:val="single"/>
        </w:rPr>
      </w:pPr>
      <w:r w:rsidRPr="00B35607">
        <w:rPr>
          <w:rFonts w:ascii="Trebuchet MS" w:eastAsia="Calibri" w:hAnsi="Trebuchet MS" w:cstheme="minorHAnsi"/>
          <w:b/>
          <w:szCs w:val="24"/>
          <w:u w:val="single"/>
        </w:rPr>
        <w:lastRenderedPageBreak/>
        <w:t xml:space="preserve">PRE-REGISTRATION CLEARANCE FOR </w:t>
      </w:r>
      <w:r w:rsidR="00BE24C4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INTERNATIONAL </w:t>
      </w:r>
      <w:r w:rsidR="00E2190E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STUDENTS </w:t>
      </w:r>
      <w:r w:rsidR="00910C73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at </w:t>
      </w:r>
      <w:r w:rsidR="00BE24C4" w:rsidRPr="00B35607">
        <w:rPr>
          <w:rFonts w:ascii="Trebuchet MS" w:eastAsia="Calibri" w:hAnsi="Trebuchet MS" w:cstheme="minorHAnsi"/>
          <w:b/>
          <w:szCs w:val="24"/>
          <w:u w:val="single"/>
        </w:rPr>
        <w:t>TYGERBERG CAMPUS: (UNDERGRADUATE &amp; POSTGRADUATE)</w:t>
      </w:r>
    </w:p>
    <w:p w14:paraId="07D27D47" w14:textId="17CF2526" w:rsidR="00DA0F98" w:rsidRPr="00F02AEA" w:rsidRDefault="00E2190E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>Please s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end an e-mail with the compulsory documentation to the following e-mail addresses using your </w:t>
      </w:r>
      <w:r w:rsidR="00DA0F98" w:rsidRPr="00F02AEA">
        <w:rPr>
          <w:rFonts w:ascii="Trebuchet MS" w:eastAsia="Calibri" w:hAnsi="Trebuchet MS" w:cstheme="minorHAnsi"/>
          <w:b/>
          <w:bCs/>
          <w:sz w:val="22"/>
        </w:rPr>
        <w:t>SURNAME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and </w:t>
      </w:r>
      <w:r w:rsidR="00DA0F98" w:rsidRPr="00F02AEA">
        <w:rPr>
          <w:rFonts w:ascii="Trebuchet MS" w:eastAsia="Calibri" w:hAnsi="Trebuchet MS" w:cstheme="minorHAnsi"/>
          <w:b/>
          <w:bCs/>
          <w:sz w:val="22"/>
        </w:rPr>
        <w:t>SU STUDENT NUMBER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as a reference in the subject line</w:t>
      </w:r>
      <w:r w:rsidRPr="00F02AEA">
        <w:rPr>
          <w:rFonts w:ascii="Trebuchet MS" w:eastAsia="Calibri" w:hAnsi="Trebuchet MS" w:cstheme="minorHAnsi"/>
          <w:sz w:val="22"/>
        </w:rPr>
        <w:t>:</w:t>
      </w:r>
    </w:p>
    <w:p w14:paraId="3784832E" w14:textId="44F07BDA" w:rsidR="00DA0F98" w:rsidRPr="00F02AEA" w:rsidRDefault="00DA0F98" w:rsidP="00F02AEA">
      <w:pPr>
        <w:spacing w:after="0" w:line="276" w:lineRule="auto"/>
        <w:ind w:left="5040" w:hanging="4680"/>
        <w:rPr>
          <w:rFonts w:ascii="Trebuchet MS" w:eastAsia="Times New Roman" w:hAnsi="Trebuchet MS" w:cstheme="minorHAnsi"/>
          <w:color w:val="FF0000"/>
          <w:sz w:val="22"/>
          <w:lang w:val="af-ZA" w:eastAsia="en-ZA"/>
        </w:rPr>
      </w:pP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Tygerberg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campu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undergraduate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student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  <w:t>:</w:t>
      </w: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</w:r>
      <w:hyperlink r:id="rId16" w:history="1">
        <w:r w:rsidRPr="00F02AEA">
          <w:rPr>
            <w:rStyle w:val="Hyperlink"/>
            <w:rFonts w:ascii="Trebuchet MS" w:hAnsi="Trebuchet MS"/>
            <w:b/>
            <w:bCs/>
            <w:color w:val="FF0000"/>
            <w:sz w:val="22"/>
          </w:rPr>
          <w:t>tygselections@sun.ac.za</w:t>
        </w:r>
      </w:hyperlink>
      <w:r w:rsidRPr="00F02AEA">
        <w:rPr>
          <w:rFonts w:ascii="Trebuchet MS" w:hAnsi="Trebuchet MS"/>
          <w:color w:val="FF0000"/>
          <w:sz w:val="22"/>
        </w:rPr>
        <w:t xml:space="preserve"> </w:t>
      </w:r>
    </w:p>
    <w:p w14:paraId="71A93D58" w14:textId="7EC50194" w:rsidR="00DA0F98" w:rsidRDefault="00DA0F98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color w:val="FF0000"/>
          <w:sz w:val="22"/>
        </w:rPr>
      </w:pP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Tygerberg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campu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postgraduate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student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  <w:t>:</w:t>
      </w: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</w:r>
      <w:hyperlink r:id="rId17" w:history="1">
        <w:r w:rsidRPr="00F02AEA">
          <w:rPr>
            <w:rStyle w:val="Hyperlink"/>
            <w:rFonts w:ascii="Trebuchet MS" w:hAnsi="Trebuchet MS"/>
            <w:b/>
            <w:bCs/>
            <w:color w:val="FF0000"/>
            <w:sz w:val="22"/>
          </w:rPr>
          <w:t>intertyg@sun.ac.za</w:t>
        </w:r>
      </w:hyperlink>
      <w:r w:rsidRPr="00F02AEA">
        <w:rPr>
          <w:rFonts w:ascii="Trebuchet MS" w:eastAsia="Calibri" w:hAnsi="Trebuchet MS" w:cstheme="minorHAnsi"/>
          <w:color w:val="FF0000"/>
          <w:sz w:val="22"/>
        </w:rPr>
        <w:t xml:space="preserve"> </w:t>
      </w:r>
    </w:p>
    <w:p w14:paraId="2D33BD33" w14:textId="77777777" w:rsidR="00B35607" w:rsidRPr="00F02AEA" w:rsidRDefault="00B35607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color w:val="FF0000"/>
          <w:sz w:val="22"/>
        </w:rPr>
      </w:pPr>
    </w:p>
    <w:p w14:paraId="0A4D36FA" w14:textId="71860388" w:rsidR="00DA0F98" w:rsidRPr="00B35607" w:rsidRDefault="00DA0F98" w:rsidP="00F02AEA">
      <w:pPr>
        <w:pStyle w:val="ListParagraph"/>
        <w:numPr>
          <w:ilvl w:val="0"/>
          <w:numId w:val="5"/>
        </w:numPr>
        <w:spacing w:after="0" w:line="276" w:lineRule="auto"/>
        <w:rPr>
          <w:rFonts w:ascii="Trebuchet MS" w:eastAsia="Calibri" w:hAnsi="Trebuchet MS" w:cstheme="minorHAnsi"/>
          <w:b/>
          <w:bCs/>
          <w:szCs w:val="24"/>
          <w:u w:val="single"/>
        </w:rPr>
      </w:pPr>
      <w:r w:rsidRPr="00B35607">
        <w:rPr>
          <w:rFonts w:ascii="Trebuchet MS" w:eastAsia="Calibri" w:hAnsi="Trebuchet MS" w:cstheme="minorHAnsi"/>
          <w:b/>
          <w:bCs/>
          <w:szCs w:val="24"/>
          <w:u w:val="single"/>
        </w:rPr>
        <w:t>COMPULSORY CERTIFIED DOCUMENTATION REQUIRED:</w:t>
      </w:r>
    </w:p>
    <w:p w14:paraId="4F42BDBB" w14:textId="7C5E0ADD" w:rsidR="00DA0F98" w:rsidRPr="00B35607" w:rsidRDefault="00DA0F98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 w:val="22"/>
          <w:u w:val="single"/>
        </w:rPr>
      </w:pP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Study Visa </w:t>
      </w:r>
      <w:r w:rsidR="0009041E"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&amp; </w:t>
      </w:r>
      <w:r w:rsidR="001C2323" w:rsidRPr="00B35607">
        <w:rPr>
          <w:rFonts w:ascii="Trebuchet MS" w:eastAsia="Calibri" w:hAnsi="Trebuchet MS" w:cstheme="minorHAnsi"/>
          <w:b/>
          <w:bCs/>
          <w:sz w:val="22"/>
          <w:u w:val="single"/>
        </w:rPr>
        <w:t>ZEP / LEP Holders</w:t>
      </w: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 </w:t>
      </w:r>
      <w:r w:rsidR="0009041E" w:rsidRPr="00B35607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[</w:t>
      </w:r>
      <w:r w:rsidRPr="00B35607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Residential in SA</w:t>
      </w:r>
      <w:r w:rsidR="0009041E" w:rsidRPr="00B35607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]</w:t>
      </w:r>
    </w:p>
    <w:p w14:paraId="4E758F84" w14:textId="77777777" w:rsidR="00DA0F98" w:rsidRPr="00F02AEA" w:rsidRDefault="00DA0F98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0385DE55" w14:textId="77777777" w:rsidR="009D45E3" w:rsidRPr="00F02AEA" w:rsidRDefault="00DA0F98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Copy of valid study visa issued to study at Stellenbosch University</w:t>
      </w:r>
      <w:r w:rsidR="00817D8C" w:rsidRPr="00F02AEA">
        <w:rPr>
          <w:rFonts w:ascii="Trebuchet MS" w:eastAsia="Calibri" w:hAnsi="Trebuchet MS" w:cstheme="minorHAnsi"/>
          <w:sz w:val="22"/>
        </w:rPr>
        <w:t xml:space="preserve"> </w:t>
      </w:r>
      <w:r w:rsidR="001C2323" w:rsidRPr="00F02AEA">
        <w:rPr>
          <w:rFonts w:ascii="Trebuchet MS" w:eastAsia="Calibri" w:hAnsi="Trebuchet MS" w:cstheme="minorHAnsi"/>
          <w:sz w:val="22"/>
        </w:rPr>
        <w:t>or</w:t>
      </w:r>
      <w:r w:rsidR="00817D8C" w:rsidRPr="00F02AEA">
        <w:rPr>
          <w:rFonts w:ascii="Trebuchet MS" w:eastAsia="Calibri" w:hAnsi="Trebuchet MS" w:cstheme="minorHAnsi"/>
          <w:sz w:val="22"/>
        </w:rPr>
        <w:t xml:space="preserve"> ZEP/LEP</w:t>
      </w:r>
      <w:r w:rsidR="001C2323" w:rsidRPr="00F02AEA">
        <w:rPr>
          <w:rFonts w:ascii="Trebuchet MS" w:eastAsia="Calibri" w:hAnsi="Trebuchet MS" w:cstheme="minorHAnsi"/>
          <w:sz w:val="22"/>
        </w:rPr>
        <w:t xml:space="preserve"> permit</w:t>
      </w:r>
      <w:r w:rsidR="00E24BC8" w:rsidRPr="00F02AEA">
        <w:rPr>
          <w:rFonts w:ascii="Trebuchet MS" w:eastAsia="Calibri" w:hAnsi="Trebuchet MS" w:cstheme="minorHAnsi"/>
          <w:sz w:val="22"/>
        </w:rPr>
        <w:t>.</w:t>
      </w:r>
    </w:p>
    <w:p w14:paraId="5D59C9B7" w14:textId="01430790" w:rsidR="00DA0F98" w:rsidRPr="00F02AEA" w:rsidRDefault="00DA0F98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Proof that you have medical cover with a South African medical </w:t>
      </w:r>
      <w:r w:rsidR="0026429E" w:rsidRPr="00F02AEA">
        <w:rPr>
          <w:rFonts w:ascii="Trebuchet MS" w:hAnsi="Trebuchet MS" w:cstheme="minorHAnsi"/>
          <w:iCs/>
          <w:sz w:val="22"/>
          <w:lang w:val="en"/>
        </w:rPr>
        <w:t>provider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for the full</w:t>
      </w:r>
      <w:r w:rsidR="001C2323" w:rsidRPr="00F02AEA">
        <w:rPr>
          <w:rFonts w:ascii="Trebuchet MS" w:hAnsi="Trebuchet MS" w:cstheme="minorHAnsi"/>
          <w:iCs/>
          <w:sz w:val="22"/>
          <w:lang w:val="en"/>
        </w:rPr>
        <w:t xml:space="preserve"> academic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year (Jan – Dec 202</w:t>
      </w:r>
      <w:r w:rsidR="001C2323" w:rsidRPr="00F02AEA">
        <w:rPr>
          <w:rFonts w:ascii="Trebuchet MS" w:hAnsi="Trebuchet MS" w:cstheme="minorHAnsi"/>
          <w:iCs/>
          <w:sz w:val="22"/>
          <w:lang w:val="en"/>
        </w:rPr>
        <w:t>4</w:t>
      </w:r>
      <w:r w:rsidRPr="00F02AEA">
        <w:rPr>
          <w:rFonts w:ascii="Trebuchet MS" w:hAnsi="Trebuchet MS" w:cstheme="minorHAnsi"/>
          <w:iCs/>
          <w:sz w:val="22"/>
          <w:lang w:val="en"/>
        </w:rPr>
        <w:t>)</w:t>
      </w:r>
      <w:r w:rsidR="009D45E3" w:rsidRPr="00F02AEA">
        <w:rPr>
          <w:rFonts w:ascii="Trebuchet MS" w:hAnsi="Trebuchet MS" w:cstheme="minorHAnsi"/>
          <w:iCs/>
          <w:sz w:val="22"/>
          <w:lang w:val="en"/>
        </w:rPr>
        <w:t xml:space="preserve">. 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Students are advised to view the list of Student Medical Cover Options on the following website:  </w:t>
      </w:r>
      <w:hyperlink r:id="rId18" w:history="1">
        <w:r w:rsidRPr="00F02AEA">
          <w:rPr>
            <w:rStyle w:val="Hyperlink"/>
            <w:rFonts w:ascii="Trebuchet MS" w:hAnsi="Trebuchet MS"/>
            <w:b/>
            <w:bCs/>
            <w:iCs/>
            <w:color w:val="FF0000"/>
            <w:sz w:val="22"/>
          </w:rPr>
          <w:t>SA MEDICAL COVER</w:t>
        </w:r>
      </w:hyperlink>
      <w:r w:rsidRPr="00F02AEA">
        <w:rPr>
          <w:rFonts w:ascii="Trebuchet MS" w:hAnsi="Trebuchet MS"/>
          <w:b/>
          <w:bCs/>
          <w:iCs/>
          <w:color w:val="FF0000"/>
          <w:sz w:val="22"/>
        </w:rPr>
        <w:t xml:space="preserve"> </w:t>
      </w:r>
    </w:p>
    <w:p w14:paraId="1B2B5A81" w14:textId="4E00CE9C" w:rsidR="006A5180" w:rsidRPr="00F02AEA" w:rsidRDefault="00DA0F98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r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 the</w:t>
      </w:r>
      <w:r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hyperlink r:id="rId19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</w:p>
    <w:p w14:paraId="69307A02" w14:textId="45843579" w:rsidR="001C2323" w:rsidRPr="00F02AEA" w:rsidRDefault="001C232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hAnsi="Trebuchet MS" w:cstheme="minorHAnsi"/>
          <w:iCs/>
          <w:sz w:val="22"/>
        </w:rPr>
        <w:t xml:space="preserve">An International student from the Rest of the World who is registering with a Study Visa and who has Permanent residence in ANY country in Africa can upload proof of permanent residence in Africa (Must be certified) </w:t>
      </w:r>
      <w:r w:rsidRPr="00F02AEA">
        <w:rPr>
          <w:rFonts w:ascii="Trebuchet MS" w:hAnsi="Trebuchet MS" w:cstheme="minorHAnsi"/>
          <w:i/>
          <w:sz w:val="22"/>
        </w:rPr>
        <w:t>[OPTIONAL]</w:t>
      </w:r>
      <w:r w:rsidR="00415CDE" w:rsidRPr="00F02AEA">
        <w:rPr>
          <w:rFonts w:ascii="Trebuchet MS" w:hAnsi="Trebuchet MS" w:cstheme="minorHAnsi"/>
          <w:i/>
          <w:sz w:val="22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280323A7" w14:textId="77777777" w:rsidR="00F80CD3" w:rsidRPr="00F02AEA" w:rsidRDefault="00F80CD3" w:rsidP="00F02AEA">
      <w:p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7097D17B" w14:textId="7624000F" w:rsidR="00DA0F98" w:rsidRPr="00B35607" w:rsidRDefault="00B35607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 w:val="22"/>
          <w:u w:val="single"/>
        </w:rPr>
      </w:pP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Holders of </w:t>
      </w:r>
      <w:r w:rsidR="00DA0F98" w:rsidRPr="00B35607">
        <w:rPr>
          <w:rFonts w:ascii="Trebuchet MS" w:eastAsia="Calibri" w:hAnsi="Trebuchet MS" w:cstheme="minorHAnsi"/>
          <w:b/>
          <w:bCs/>
          <w:sz w:val="22"/>
          <w:u w:val="single"/>
        </w:rPr>
        <w:t>Permanent Residen</w:t>
      </w: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>ce in South Africa</w:t>
      </w:r>
    </w:p>
    <w:p w14:paraId="0B4C4ABB" w14:textId="309B29BE" w:rsidR="00DA0F98" w:rsidRPr="00F02AEA" w:rsidRDefault="00DA0F98" w:rsidP="00F02AEA">
      <w:pPr>
        <w:pStyle w:val="ListParagraph"/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Students with permanent residence must </w:t>
      </w:r>
      <w:r w:rsidR="0009041E" w:rsidRPr="00F02AEA">
        <w:rPr>
          <w:rFonts w:ascii="Trebuchet MS" w:eastAsia="Calibri" w:hAnsi="Trebuchet MS" w:cstheme="minorHAnsi"/>
          <w:sz w:val="22"/>
        </w:rPr>
        <w:t>upload</w:t>
      </w:r>
      <w:r w:rsidRPr="00F02AEA">
        <w:rPr>
          <w:rFonts w:ascii="Trebuchet MS" w:eastAsia="Calibri" w:hAnsi="Trebuchet MS" w:cstheme="minorHAnsi"/>
          <w:sz w:val="22"/>
        </w:rPr>
        <w:t xml:space="preserve"> a valid proof of permanent residence or non-SA ID document. </w:t>
      </w:r>
    </w:p>
    <w:p w14:paraId="6EBA3C39" w14:textId="4551B5F2" w:rsidR="00DA0F98" w:rsidRPr="00F02AEA" w:rsidRDefault="00DA0F98" w:rsidP="00F02AEA">
      <w:pPr>
        <w:pStyle w:val="ListParagraph"/>
        <w:numPr>
          <w:ilvl w:val="0"/>
          <w:numId w:val="10"/>
        </w:numPr>
        <w:spacing w:after="0" w:line="276" w:lineRule="auto"/>
        <w:rPr>
          <w:rFonts w:ascii="Trebuchet MS" w:hAnsi="Trebuchet MS" w:cstheme="minorHAnsi"/>
          <w:color w:val="333333"/>
          <w:sz w:val="22"/>
          <w:shd w:val="clear" w:color="auto" w:fill="FFFFFF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permanent resident permit students.</w:t>
      </w:r>
    </w:p>
    <w:p w14:paraId="0267B516" w14:textId="0DEE6DE6" w:rsidR="00F853E5" w:rsidRPr="00F02AEA" w:rsidRDefault="00F853E5" w:rsidP="00F02AEA">
      <w:pPr>
        <w:numPr>
          <w:ilvl w:val="0"/>
          <w:numId w:val="10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>P</w:t>
      </w:r>
      <w:r w:rsidR="00DC40C2" w:rsidRPr="00F02AEA">
        <w:rPr>
          <w:rFonts w:ascii="Trebuchet MS" w:eastAsia="Calibri" w:hAnsi="Trebuchet MS" w:cstheme="minorHAnsi"/>
          <w:sz w:val="22"/>
        </w:rPr>
        <w:t>ay as SA student</w:t>
      </w:r>
      <w:r w:rsidRPr="00F02AEA">
        <w:rPr>
          <w:rFonts w:ascii="Trebuchet MS" w:eastAsia="Calibri" w:hAnsi="Trebuchet MS" w:cstheme="minorHAnsi"/>
          <w:sz w:val="22"/>
        </w:rPr>
        <w:t xml:space="preserve"> as per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 the</w:t>
      </w:r>
      <w:r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hyperlink r:id="rId20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i/>
          <w:iCs/>
          <w:sz w:val="22"/>
        </w:rPr>
        <w:t>[see point 6]</w:t>
      </w:r>
    </w:p>
    <w:p w14:paraId="4EEAE113" w14:textId="77777777" w:rsidR="00682DA1" w:rsidRPr="00F02AEA" w:rsidRDefault="00682DA1" w:rsidP="00B35607">
      <w:p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568B3FD2" w14:textId="72DE0EB1" w:rsidR="00DA0F98" w:rsidRPr="00B35607" w:rsidRDefault="00B35607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Cs w:val="24"/>
          <w:u w:val="single"/>
        </w:rPr>
      </w:pPr>
      <w:r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Holders of </w:t>
      </w:r>
      <w:r w:rsidR="00DA0F98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Refugee and Asylum Seeker Status </w:t>
      </w:r>
      <w:r>
        <w:rPr>
          <w:rFonts w:ascii="Trebuchet MS" w:eastAsia="Calibri" w:hAnsi="Trebuchet MS" w:cstheme="minorHAnsi"/>
          <w:b/>
          <w:bCs/>
          <w:szCs w:val="24"/>
          <w:u w:val="single"/>
        </w:rPr>
        <w:t>in South Africa</w:t>
      </w:r>
    </w:p>
    <w:p w14:paraId="371C4F5B" w14:textId="42587910" w:rsidR="00DA0F98" w:rsidRPr="00F02AEA" w:rsidRDefault="00DA0F98" w:rsidP="00F02AEA">
      <w:pPr>
        <w:pStyle w:val="ListParagraph"/>
        <w:numPr>
          <w:ilvl w:val="0"/>
          <w:numId w:val="11"/>
        </w:numPr>
        <w:spacing w:after="0" w:line="276" w:lineRule="auto"/>
        <w:rPr>
          <w:rFonts w:ascii="Trebuchet MS" w:hAnsi="Trebuchet MS" w:cstheme="minorHAnsi"/>
          <w:color w:val="333333"/>
          <w:sz w:val="22"/>
          <w:shd w:val="clear" w:color="auto" w:fill="FFFFFF"/>
        </w:rPr>
      </w:pP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Students with refugee or asylum seeker status </w:t>
      </w:r>
      <w:r w:rsidR="00B35607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in South Africa </w:t>
      </w: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are exempt from the </w:t>
      </w:r>
      <w:r w:rsidR="001B047B"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>passport but</w:t>
      </w: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 must </w:t>
      </w:r>
      <w:r w:rsidR="00EE55AD"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>upload</w:t>
      </w: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 a copy of a valid refugee and/or asylum seeker permit.</w:t>
      </w:r>
    </w:p>
    <w:p w14:paraId="5B737E7C" w14:textId="77777777" w:rsidR="00D9561B" w:rsidRPr="00F02AEA" w:rsidRDefault="00D9561B" w:rsidP="00F02AEA">
      <w:pPr>
        <w:pStyle w:val="ListParagraph"/>
        <w:numPr>
          <w:ilvl w:val="0"/>
          <w:numId w:val="11"/>
        </w:numPr>
        <w:spacing w:after="0" w:line="276" w:lineRule="auto"/>
        <w:rPr>
          <w:rFonts w:ascii="Trebuchet MS" w:hAnsi="Trebuchet MS" w:cstheme="minorHAnsi"/>
          <w:color w:val="333333"/>
          <w:sz w:val="22"/>
          <w:shd w:val="clear" w:color="auto" w:fill="FFFFFF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refugee and asylum seeker status students.</w:t>
      </w:r>
    </w:p>
    <w:p w14:paraId="09EB6F03" w14:textId="5EC2E5A5" w:rsidR="00F853E5" w:rsidRPr="00F02AEA" w:rsidRDefault="00F853E5" w:rsidP="00F02AEA">
      <w:pPr>
        <w:numPr>
          <w:ilvl w:val="0"/>
          <w:numId w:val="11"/>
        </w:numPr>
        <w:spacing w:after="0" w:line="276" w:lineRule="auto"/>
        <w:rPr>
          <w:rStyle w:val="Hyperlink"/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P</w:t>
      </w:r>
      <w:r w:rsidR="00DC40C2" w:rsidRPr="00F02AEA">
        <w:rPr>
          <w:rFonts w:ascii="Trebuchet MS" w:eastAsia="Calibri" w:hAnsi="Trebuchet MS" w:cstheme="minorHAnsi"/>
          <w:sz w:val="22"/>
        </w:rPr>
        <w:t>ay as SA student</w:t>
      </w:r>
      <w:r w:rsidRPr="00F02AEA">
        <w:rPr>
          <w:rFonts w:ascii="Trebuchet MS" w:eastAsia="Calibri" w:hAnsi="Trebuchet MS" w:cstheme="minorHAnsi"/>
          <w:sz w:val="22"/>
        </w:rPr>
        <w:t xml:space="preserve"> as per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 the </w:t>
      </w:r>
      <w:hyperlink r:id="rId21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i/>
          <w:iCs/>
          <w:sz w:val="22"/>
        </w:rPr>
        <w:t>[see point 6]</w:t>
      </w:r>
    </w:p>
    <w:p w14:paraId="4BC4B436" w14:textId="77777777" w:rsidR="00DA0F98" w:rsidRPr="00F02AEA" w:rsidRDefault="00DA0F98" w:rsidP="00F02AEA">
      <w:pPr>
        <w:pStyle w:val="ListParagraph"/>
        <w:spacing w:after="0" w:line="276" w:lineRule="auto"/>
        <w:ind w:left="1080"/>
        <w:rPr>
          <w:rFonts w:ascii="Trebuchet MS" w:hAnsi="Trebuchet MS" w:cstheme="minorHAnsi"/>
          <w:color w:val="333333"/>
          <w:sz w:val="22"/>
          <w:shd w:val="clear" w:color="auto" w:fill="FFFFFF"/>
        </w:rPr>
      </w:pPr>
    </w:p>
    <w:p w14:paraId="223DFFC8" w14:textId="217E1356" w:rsidR="00BC4653" w:rsidRPr="00F02AEA" w:rsidRDefault="00B35607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 w:val="22"/>
          <w:u w:val="single"/>
        </w:rPr>
      </w:pPr>
      <w:r>
        <w:rPr>
          <w:rFonts w:ascii="Trebuchet MS" w:eastAsia="Calibri" w:hAnsi="Trebuchet MS" w:cstheme="minorHAnsi"/>
          <w:b/>
          <w:bCs/>
          <w:sz w:val="22"/>
          <w:u w:val="single"/>
        </w:rPr>
        <w:t xml:space="preserve">Holders of </w:t>
      </w:r>
      <w:r w:rsidR="00BC4653" w:rsidRPr="00F02AEA">
        <w:rPr>
          <w:rFonts w:ascii="Trebuchet MS" w:eastAsia="Calibri" w:hAnsi="Trebuchet MS" w:cstheme="minorHAnsi"/>
          <w:b/>
          <w:bCs/>
          <w:sz w:val="22"/>
          <w:u w:val="single"/>
        </w:rPr>
        <w:t xml:space="preserve">Diplomatic Status </w:t>
      </w:r>
      <w:r>
        <w:rPr>
          <w:rFonts w:ascii="Trebuchet MS" w:eastAsia="Calibri" w:hAnsi="Trebuchet MS" w:cstheme="minorHAnsi"/>
          <w:b/>
          <w:bCs/>
          <w:sz w:val="22"/>
          <w:u w:val="single"/>
        </w:rPr>
        <w:t xml:space="preserve">in South Africa </w:t>
      </w:r>
      <w:r w:rsidR="00BC4653" w:rsidRPr="00F02AEA">
        <w:rPr>
          <w:rFonts w:ascii="Trebuchet MS" w:eastAsia="Calibri" w:hAnsi="Trebuchet MS" w:cstheme="minorHAnsi"/>
          <w:b/>
          <w:bCs/>
          <w:sz w:val="22"/>
          <w:u w:val="single"/>
        </w:rPr>
        <w:t xml:space="preserve">Students </w:t>
      </w:r>
      <w:r w:rsidR="00BC4653" w:rsidRPr="00F02AEA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[Residential in SA]</w:t>
      </w:r>
    </w:p>
    <w:p w14:paraId="3F8A5BA5" w14:textId="77777777" w:rsidR="00BC4653" w:rsidRPr="00F02AEA" w:rsidRDefault="00BC4653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1981A921" w14:textId="467BEA98" w:rsidR="00BC4653" w:rsidRPr="00F02AEA" w:rsidRDefault="00BC465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diplomatic status </w:t>
      </w:r>
      <w:r w:rsidR="00956D77" w:rsidRPr="00F02AEA">
        <w:rPr>
          <w:rFonts w:ascii="Trebuchet MS" w:eastAsia="Calibri" w:hAnsi="Trebuchet MS" w:cstheme="minorHAnsi"/>
          <w:sz w:val="22"/>
        </w:rPr>
        <w:t>permit</w:t>
      </w:r>
    </w:p>
    <w:p w14:paraId="1AE39E91" w14:textId="705C747F" w:rsidR="00D9561B" w:rsidRPr="00F02AEA" w:rsidRDefault="00D9561B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Diplomatic status students.</w:t>
      </w:r>
    </w:p>
    <w:p w14:paraId="55CE0DBE" w14:textId="7A95C566" w:rsidR="00F853E5" w:rsidRPr="00F02AEA" w:rsidRDefault="00DC40C2" w:rsidP="00F02AEA">
      <w:pPr>
        <w:numPr>
          <w:ilvl w:val="0"/>
          <w:numId w:val="7"/>
        </w:numPr>
        <w:spacing w:after="0" w:line="276" w:lineRule="auto"/>
        <w:rPr>
          <w:rStyle w:val="Hyperlink"/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Pay as SA student as </w:t>
      </w:r>
      <w:r w:rsidR="00F853E5" w:rsidRPr="00F02AEA">
        <w:rPr>
          <w:rFonts w:ascii="Trebuchet MS" w:eastAsia="Calibri" w:hAnsi="Trebuchet MS" w:cstheme="minorHAnsi"/>
          <w:sz w:val="22"/>
        </w:rPr>
        <w:t>pe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r the </w:t>
      </w:r>
      <w:hyperlink r:id="rId22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i/>
          <w:iCs/>
          <w:sz w:val="22"/>
        </w:rPr>
        <w:t>[see point 6]</w:t>
      </w:r>
    </w:p>
    <w:p w14:paraId="54F8B3A0" w14:textId="77777777" w:rsidR="00BC4653" w:rsidRPr="00F02AEA" w:rsidRDefault="00BC4653" w:rsidP="00F02AEA">
      <w:pPr>
        <w:spacing w:after="0" w:line="276" w:lineRule="auto"/>
        <w:ind w:left="1080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2399D539" w14:textId="22734D0D" w:rsidR="00DC40C2" w:rsidRPr="00B35607" w:rsidRDefault="00DC40C2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  <w:r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Postgraduate Students for Part-Time studies on a Work </w:t>
      </w:r>
      <w:r w:rsidR="00910C73"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/ Critical Skills </w:t>
      </w:r>
      <w:r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>visa</w:t>
      </w:r>
      <w:r w:rsidR="00B35607"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 in South Africa</w:t>
      </w:r>
    </w:p>
    <w:p w14:paraId="5F95C026" w14:textId="510C537D" w:rsidR="00DC40C2" w:rsidRPr="00F02AEA" w:rsidRDefault="00DC40C2" w:rsidP="00F02AEA">
      <w:pPr>
        <w:spacing w:after="0" w:line="276" w:lineRule="auto"/>
        <w:ind w:left="720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>International Postgraduate students enrolling for part-time studies, who are residential in SA during the 202</w:t>
      </w:r>
      <w:r w:rsidR="00910C73" w:rsidRPr="00F02AEA">
        <w:rPr>
          <w:rFonts w:ascii="Trebuchet MS" w:hAnsi="Trebuchet MS" w:cstheme="minorHAnsi"/>
          <w:iCs/>
          <w:sz w:val="22"/>
          <w:lang w:val="en"/>
        </w:rPr>
        <w:t>4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academic year while completing their degree, need to upload:</w:t>
      </w:r>
    </w:p>
    <w:p w14:paraId="0EF966D9" w14:textId="77777777" w:rsidR="00DC40C2" w:rsidRPr="00F02AEA" w:rsidRDefault="00DC40C2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10EB3BAC" w14:textId="6863085B" w:rsidR="00DC40C2" w:rsidRPr="00F02AEA" w:rsidRDefault="00DC40C2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Copy of valid work visa</w:t>
      </w:r>
    </w:p>
    <w:p w14:paraId="510E98FD" w14:textId="366B4E42" w:rsidR="00910C73" w:rsidRPr="00F02AEA" w:rsidRDefault="00910C73" w:rsidP="00F02AEA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rPr>
          <w:rFonts w:ascii="Trebuchet MS" w:eastAsia="Times New Roman" w:hAnsi="Trebuchet MS" w:cs="Times New Roman"/>
          <w:color w:val="58585A"/>
          <w:sz w:val="22"/>
          <w:lang w:eastAsia="zh-CN"/>
        </w:rPr>
      </w:pPr>
      <w:r w:rsidRPr="00F02AEA">
        <w:rPr>
          <w:rFonts w:ascii="Trebuchet MS" w:eastAsia="Times New Roman" w:hAnsi="Trebuchet MS" w:cs="Times New Roman"/>
          <w:color w:val="58585A"/>
          <w:sz w:val="22"/>
          <w:lang w:eastAsia="zh-CN"/>
        </w:rPr>
        <w:t>Copy of formal confirmation of your current employment in South Africa (Not older than 3 months)</w:t>
      </w:r>
    </w:p>
    <w:p w14:paraId="3A446BCB" w14:textId="44F367B0" w:rsidR="00B83394" w:rsidRPr="00F02AEA" w:rsidRDefault="00B83394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students on a work</w:t>
      </w:r>
      <w:r w:rsidR="00910C73" w:rsidRPr="00F02AEA">
        <w:rPr>
          <w:rFonts w:ascii="Trebuchet MS" w:hAnsi="Trebuchet MS" w:cstheme="minorHAnsi"/>
          <w:iCs/>
          <w:sz w:val="22"/>
          <w:lang w:val="en"/>
        </w:rPr>
        <w:t xml:space="preserve"> / critical skills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visa</w:t>
      </w:r>
      <w:r w:rsidR="00111BC4" w:rsidRPr="00F02AEA">
        <w:rPr>
          <w:rFonts w:ascii="Trebuchet MS" w:hAnsi="Trebuchet MS" w:cstheme="minorHAnsi"/>
          <w:iCs/>
          <w:sz w:val="22"/>
          <w:lang w:val="en"/>
        </w:rPr>
        <w:t>.</w:t>
      </w:r>
    </w:p>
    <w:p w14:paraId="2B5CE8BD" w14:textId="6E638297" w:rsidR="00DC40C2" w:rsidRPr="00F02AEA" w:rsidRDefault="00DC40C2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r the </w:t>
      </w:r>
      <w:hyperlink r:id="rId23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415CDE" w:rsidRPr="00F02AEA">
        <w:rPr>
          <w:rStyle w:val="Hyperlink"/>
          <w:rFonts w:ascii="Trebuchet MS" w:eastAsia="Calibri" w:hAnsi="Trebuchet MS" w:cstheme="minorHAnsi"/>
          <w:b/>
          <w:bCs/>
          <w:color w:val="00B050"/>
          <w:sz w:val="22"/>
          <w:u w:val="none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30220155" w14:textId="77777777" w:rsidR="00DC40C2" w:rsidRDefault="00DC40C2" w:rsidP="00F02AEA">
      <w:pPr>
        <w:pStyle w:val="ListParagraph"/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</w:p>
    <w:p w14:paraId="7D0F3DD9" w14:textId="77777777" w:rsidR="00723CCC" w:rsidRPr="00F02AEA" w:rsidRDefault="00723CCC" w:rsidP="00F02AEA">
      <w:pPr>
        <w:pStyle w:val="ListParagraph"/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</w:p>
    <w:p w14:paraId="544268F0" w14:textId="11421B67" w:rsidR="00DA0F98" w:rsidRPr="00F02AEA" w:rsidRDefault="00DA0F98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  <w:r w:rsidRPr="00F02AEA">
        <w:rPr>
          <w:rFonts w:ascii="Trebuchet MS" w:eastAsia="Calibri" w:hAnsi="Trebuchet MS" w:cstheme="minorHAnsi"/>
          <w:b/>
          <w:bCs/>
          <w:iCs/>
          <w:sz w:val="22"/>
          <w:u w:val="single"/>
        </w:rPr>
        <w:lastRenderedPageBreak/>
        <w:t>Non-residential Postgraduate Students</w:t>
      </w:r>
      <w:r w:rsidR="000D3D99" w:rsidRPr="00F02AEA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 [</w:t>
      </w:r>
      <w:r w:rsidR="000D3D99" w:rsidRPr="00F02AEA">
        <w:rPr>
          <w:rFonts w:ascii="Trebuchet MS" w:eastAsia="Calibri" w:hAnsi="Trebuchet MS" w:cstheme="minorHAnsi"/>
          <w:b/>
          <w:bCs/>
          <w:i/>
          <w:sz w:val="22"/>
          <w:u w:val="single"/>
        </w:rPr>
        <w:t>Modular / Contact only]</w:t>
      </w:r>
    </w:p>
    <w:p w14:paraId="12C0998E" w14:textId="11B7363F" w:rsidR="00DA0F98" w:rsidRPr="00F02AEA" w:rsidRDefault="00DA0F98" w:rsidP="00F02AEA">
      <w:pPr>
        <w:pStyle w:val="ListParagraph"/>
        <w:numPr>
          <w:ilvl w:val="0"/>
          <w:numId w:val="12"/>
        </w:numPr>
        <w:spacing w:after="0" w:line="276" w:lineRule="auto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International postgraduate students who are registering for a </w:t>
      </w:r>
      <w:r w:rsidR="00FD1AC7" w:rsidRPr="00F02AEA">
        <w:rPr>
          <w:rFonts w:ascii="Trebuchet MS" w:hAnsi="Trebuchet MS" w:cstheme="minorHAnsi"/>
          <w:iCs/>
          <w:sz w:val="22"/>
          <w:lang w:val="en"/>
        </w:rPr>
        <w:t xml:space="preserve">non-residential/modular </w:t>
      </w:r>
      <w:proofErr w:type="spellStart"/>
      <w:r w:rsidR="00FD1AC7" w:rsidRPr="00F02AEA">
        <w:rPr>
          <w:rFonts w:ascii="Trebuchet MS" w:hAnsi="Trebuchet MS" w:cstheme="minorHAnsi"/>
          <w:iCs/>
          <w:sz w:val="22"/>
          <w:lang w:val="en"/>
        </w:rPr>
        <w:t>programme</w:t>
      </w:r>
      <w:proofErr w:type="spellEnd"/>
      <w:r w:rsidRPr="00F02AEA">
        <w:rPr>
          <w:rFonts w:ascii="Trebuchet MS" w:hAnsi="Trebuchet MS" w:cstheme="minorHAnsi"/>
          <w:iCs/>
          <w:sz w:val="22"/>
          <w:lang w:val="en"/>
        </w:rPr>
        <w:t xml:space="preserve"> and </w:t>
      </w:r>
      <w:r w:rsidR="000D3D99" w:rsidRPr="00F02AEA">
        <w:rPr>
          <w:rFonts w:ascii="Trebuchet MS" w:hAnsi="Trebuchet MS" w:cstheme="minorHAnsi"/>
          <w:iCs/>
          <w:sz w:val="22"/>
          <w:lang w:val="en"/>
        </w:rPr>
        <w:t xml:space="preserve">who </w:t>
      </w:r>
      <w:r w:rsidRPr="00F02AEA">
        <w:rPr>
          <w:rFonts w:ascii="Trebuchet MS" w:hAnsi="Trebuchet MS" w:cstheme="minorHAnsi"/>
          <w:iCs/>
          <w:sz w:val="22"/>
          <w:lang w:val="en"/>
        </w:rPr>
        <w:t>will not be residing in SA during the 202</w:t>
      </w:r>
      <w:r w:rsidR="00910C73" w:rsidRPr="00F02AEA">
        <w:rPr>
          <w:rFonts w:ascii="Trebuchet MS" w:hAnsi="Trebuchet MS" w:cstheme="minorHAnsi"/>
          <w:iCs/>
          <w:sz w:val="22"/>
          <w:lang w:val="en"/>
        </w:rPr>
        <w:t>4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academic year while completing their degree, </w:t>
      </w:r>
      <w:r w:rsidRPr="00F02AEA">
        <w:rPr>
          <w:rFonts w:ascii="Trebuchet MS" w:eastAsia="Calibri" w:hAnsi="Trebuchet MS" w:cstheme="minorHAnsi"/>
          <w:iCs/>
          <w:sz w:val="22"/>
        </w:rPr>
        <w:t xml:space="preserve">need to </w:t>
      </w:r>
      <w:r w:rsidR="00EE55AD" w:rsidRPr="00F02AEA">
        <w:rPr>
          <w:rFonts w:ascii="Trebuchet MS" w:eastAsia="Calibri" w:hAnsi="Trebuchet MS" w:cstheme="minorHAnsi"/>
          <w:iCs/>
          <w:sz w:val="22"/>
        </w:rPr>
        <w:t>upload</w:t>
      </w:r>
      <w:r w:rsidRPr="00F02AEA">
        <w:rPr>
          <w:rFonts w:ascii="Trebuchet MS" w:eastAsia="Calibri" w:hAnsi="Trebuchet MS" w:cstheme="minorHAnsi"/>
          <w:iCs/>
          <w:sz w:val="22"/>
        </w:rPr>
        <w:t xml:space="preserve"> a copy of a valid passport</w:t>
      </w:r>
      <w:r w:rsidR="00EE55AD" w:rsidRPr="00F02AEA">
        <w:rPr>
          <w:rFonts w:ascii="Trebuchet MS" w:eastAsia="Calibri" w:hAnsi="Trebuchet MS" w:cstheme="minorHAnsi"/>
          <w:iCs/>
          <w:sz w:val="22"/>
        </w:rPr>
        <w:t>.</w:t>
      </w:r>
    </w:p>
    <w:p w14:paraId="01CF9250" w14:textId="77777777" w:rsidR="00DA0F98" w:rsidRPr="00F02AEA" w:rsidRDefault="00DA0F98" w:rsidP="00F02AEA">
      <w:pPr>
        <w:pStyle w:val="ListParagraph"/>
        <w:numPr>
          <w:ilvl w:val="0"/>
          <w:numId w:val="12"/>
        </w:numPr>
        <w:spacing w:after="0" w:line="276" w:lineRule="auto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non-residential postgraduate students.</w:t>
      </w:r>
    </w:p>
    <w:p w14:paraId="6A0F1EC3" w14:textId="6F4AFC9C" w:rsidR="00F853E5" w:rsidRPr="00F02AEA" w:rsidRDefault="00F853E5" w:rsidP="00F02AEA">
      <w:pPr>
        <w:numPr>
          <w:ilvl w:val="0"/>
          <w:numId w:val="12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r</w:t>
      </w:r>
      <w:r w:rsidR="00E24BC8"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sz w:val="22"/>
        </w:rPr>
        <w:t>the</w:t>
      </w:r>
      <w:r w:rsidR="00E24BC8"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hyperlink r:id="rId24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415CDE" w:rsidRPr="00F02AEA">
        <w:rPr>
          <w:rStyle w:val="Hyperlink"/>
          <w:rFonts w:ascii="Trebuchet MS" w:eastAsia="Calibri" w:hAnsi="Trebuchet MS" w:cstheme="minorHAnsi"/>
          <w:b/>
          <w:bCs/>
          <w:color w:val="00B050"/>
          <w:sz w:val="22"/>
          <w:u w:val="none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2C783852" w14:textId="77777777" w:rsidR="00910C73" w:rsidRPr="00F02AEA" w:rsidRDefault="00910C73" w:rsidP="00F02AEA">
      <w:pPr>
        <w:spacing w:after="0" w:line="276" w:lineRule="auto"/>
        <w:ind w:left="1080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5E078204" w14:textId="6F3D01C3" w:rsidR="00910C73" w:rsidRPr="00F02AEA" w:rsidRDefault="00111BC4" w:rsidP="00F02AEA">
      <w:pPr>
        <w:pStyle w:val="ListParagraph"/>
        <w:numPr>
          <w:ilvl w:val="0"/>
          <w:numId w:val="8"/>
        </w:numPr>
        <w:spacing w:after="0" w:line="276" w:lineRule="auto"/>
        <w:rPr>
          <w:rStyle w:val="Hyperlink"/>
          <w:rFonts w:ascii="Trebuchet MS" w:hAnsi="Trebuchet MS" w:cstheme="minorHAnsi"/>
          <w:b/>
          <w:bCs/>
          <w:i/>
          <w:color w:val="auto"/>
          <w:sz w:val="22"/>
          <w:lang w:val="en"/>
        </w:rPr>
      </w:pPr>
      <w:r w:rsidRPr="00F02AEA">
        <w:rPr>
          <w:rStyle w:val="Hyperlink"/>
          <w:rFonts w:ascii="Trebuchet MS" w:eastAsia="Calibri" w:hAnsi="Trebuchet MS" w:cstheme="minorHAnsi"/>
          <w:b/>
          <w:bCs/>
          <w:color w:val="auto"/>
          <w:sz w:val="22"/>
        </w:rPr>
        <w:t>Visitors’</w:t>
      </w:r>
      <w:r w:rsidR="00910C73" w:rsidRPr="00F02AEA">
        <w:rPr>
          <w:rStyle w:val="Hyperlink"/>
          <w:rFonts w:ascii="Trebuchet MS" w:eastAsia="Calibri" w:hAnsi="Trebuchet MS" w:cstheme="minorHAnsi"/>
          <w:b/>
          <w:bCs/>
          <w:color w:val="auto"/>
          <w:sz w:val="22"/>
        </w:rPr>
        <w:t xml:space="preserve"> Visa 11(6) Endorsed for Studying </w:t>
      </w:r>
      <w:r w:rsidR="00910C73" w:rsidRPr="00F02AEA">
        <w:rPr>
          <w:rStyle w:val="Hyperlink"/>
          <w:rFonts w:ascii="Trebuchet MS" w:eastAsia="Calibri" w:hAnsi="Trebuchet MS" w:cstheme="minorHAnsi"/>
          <w:b/>
          <w:bCs/>
          <w:i/>
          <w:iCs/>
          <w:color w:val="auto"/>
          <w:sz w:val="22"/>
        </w:rPr>
        <w:t>(Part-Time Postgraduate Studies ONLY)</w:t>
      </w:r>
    </w:p>
    <w:p w14:paraId="6C4B2054" w14:textId="2FC754DB" w:rsidR="00F80CD3" w:rsidRPr="00F02AEA" w:rsidRDefault="00F80CD3" w:rsidP="00F02AEA">
      <w:pPr>
        <w:spacing w:after="0" w:line="276" w:lineRule="auto"/>
        <w:ind w:left="720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International Postgraduate students on a Visitors Visa 11(6) must have the visa </w:t>
      </w:r>
      <w:r w:rsidRPr="00F02AEA">
        <w:rPr>
          <w:rFonts w:ascii="Trebuchet MS" w:hAnsi="Trebuchet MS" w:cstheme="minorHAnsi"/>
          <w:b/>
          <w:bCs/>
          <w:iCs/>
          <w:sz w:val="22"/>
          <w:lang w:val="en"/>
        </w:rPr>
        <w:t>endorsed for studying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in SA and need to upload:</w:t>
      </w:r>
    </w:p>
    <w:p w14:paraId="1924397E" w14:textId="77777777" w:rsidR="00F80CD3" w:rsidRPr="00F02AEA" w:rsidRDefault="00F80CD3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1DBE5DBC" w14:textId="7BA52557" w:rsidR="00F80CD3" w:rsidRPr="00F02AEA" w:rsidRDefault="00F80CD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</w:t>
      </w:r>
      <w:r w:rsidR="00111BC4" w:rsidRPr="00F02AEA">
        <w:rPr>
          <w:rFonts w:ascii="Trebuchet MS" w:eastAsia="Calibri" w:hAnsi="Trebuchet MS" w:cstheme="minorHAnsi"/>
          <w:sz w:val="22"/>
        </w:rPr>
        <w:t>visitors’</w:t>
      </w:r>
      <w:r w:rsidRPr="00F02AEA">
        <w:rPr>
          <w:rFonts w:ascii="Trebuchet MS" w:eastAsia="Calibri" w:hAnsi="Trebuchet MS" w:cstheme="minorHAnsi"/>
          <w:sz w:val="22"/>
        </w:rPr>
        <w:t xml:space="preserve"> visa 11(6) endorsed for studying in SA</w:t>
      </w:r>
      <w:r w:rsidR="00111BC4" w:rsidRPr="00F02AEA">
        <w:rPr>
          <w:rFonts w:ascii="Trebuchet MS" w:eastAsia="Calibri" w:hAnsi="Trebuchet MS" w:cstheme="minorHAnsi"/>
          <w:sz w:val="22"/>
        </w:rPr>
        <w:t>.</w:t>
      </w:r>
    </w:p>
    <w:p w14:paraId="5251A4B2" w14:textId="636D0397" w:rsidR="00F80CD3" w:rsidRPr="00F02AEA" w:rsidRDefault="00F80CD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students on a </w:t>
      </w:r>
      <w:r w:rsidR="00111BC4" w:rsidRPr="00F02AEA">
        <w:rPr>
          <w:rFonts w:ascii="Trebuchet MS" w:hAnsi="Trebuchet MS" w:cstheme="minorHAnsi"/>
          <w:iCs/>
          <w:sz w:val="22"/>
          <w:lang w:val="en"/>
        </w:rPr>
        <w:t>visitors’ visa.</w:t>
      </w:r>
    </w:p>
    <w:p w14:paraId="21282392" w14:textId="1DCAF38F" w:rsidR="00F80CD3" w:rsidRPr="00F02AEA" w:rsidRDefault="00F80CD3" w:rsidP="00F02AEA">
      <w:pPr>
        <w:numPr>
          <w:ilvl w:val="0"/>
          <w:numId w:val="7"/>
        </w:numPr>
        <w:spacing w:after="0" w:line="276" w:lineRule="auto"/>
        <w:rPr>
          <w:rStyle w:val="Hyperlink"/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r the </w:t>
      </w:r>
      <w:hyperlink r:id="rId25" w:history="1">
        <w:r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415CDE" w:rsidRPr="00F02AEA">
        <w:rPr>
          <w:rStyle w:val="Hyperlink"/>
          <w:rFonts w:ascii="Trebuchet MS" w:eastAsia="Calibri" w:hAnsi="Trebuchet MS" w:cstheme="minorHAnsi"/>
          <w:b/>
          <w:bCs/>
          <w:color w:val="00B050"/>
          <w:sz w:val="22"/>
          <w:u w:val="none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1EB01BC9" w14:textId="77777777" w:rsidR="004B13D8" w:rsidRPr="00F02AEA" w:rsidRDefault="004B13D8" w:rsidP="00F02AEA">
      <w:pPr>
        <w:spacing w:after="0" w:line="276" w:lineRule="auto"/>
        <w:rPr>
          <w:rStyle w:val="Hyperlink"/>
          <w:rFonts w:ascii="Trebuchet MS" w:hAnsi="Trebuchet MS" w:cstheme="minorHAnsi"/>
          <w:iCs/>
          <w:color w:val="auto"/>
          <w:sz w:val="22"/>
          <w:u w:val="none"/>
        </w:rPr>
      </w:pPr>
    </w:p>
    <w:p w14:paraId="789C2B80" w14:textId="0F0B2FF1" w:rsidR="004B13D8" w:rsidRPr="00F02AEA" w:rsidRDefault="008A7BCE" w:rsidP="00F02AEA">
      <w:pPr>
        <w:spacing w:after="0" w:line="276" w:lineRule="auto"/>
        <w:rPr>
          <w:rStyle w:val="Hyperlink"/>
          <w:rFonts w:ascii="Trebuchet MS" w:hAnsi="Trebuchet MS" w:cstheme="minorHAnsi"/>
          <w:b/>
          <w:bCs/>
          <w:iCs/>
          <w:color w:val="auto"/>
          <w:sz w:val="22"/>
          <w:u w:val="none"/>
        </w:rPr>
      </w:pPr>
      <w:r w:rsidRPr="00F02AEA">
        <w:rPr>
          <w:rStyle w:val="Hyperlink"/>
          <w:rFonts w:ascii="Trebuchet MS" w:hAnsi="Trebuchet MS" w:cstheme="minorHAnsi"/>
          <w:b/>
          <w:bCs/>
          <w:iCs/>
          <w:color w:val="auto"/>
          <w:sz w:val="22"/>
          <w:u w:val="none"/>
        </w:rPr>
        <w:t xml:space="preserve">Upon completion of pre-registration clearance, you will receive a confirmation email. Kindly allow a processing time of </w:t>
      </w:r>
      <w:r w:rsidRPr="00F02AEA">
        <w:rPr>
          <w:rStyle w:val="Hyperlink"/>
          <w:rFonts w:ascii="Trebuchet MS" w:hAnsi="Trebuchet MS" w:cstheme="minorHAnsi"/>
          <w:b/>
          <w:bCs/>
          <w:iCs/>
          <w:color w:val="FF0000"/>
          <w:sz w:val="22"/>
        </w:rPr>
        <w:t>3-5 working days</w:t>
      </w:r>
      <w:r w:rsidRPr="00F02AEA">
        <w:rPr>
          <w:rStyle w:val="Hyperlink"/>
          <w:rFonts w:ascii="Trebuchet MS" w:hAnsi="Trebuchet MS" w:cstheme="minorHAnsi"/>
          <w:b/>
          <w:bCs/>
          <w:iCs/>
          <w:color w:val="FF0000"/>
          <w:sz w:val="22"/>
          <w:u w:val="none"/>
        </w:rPr>
        <w:t xml:space="preserve"> </w:t>
      </w:r>
      <w:r w:rsidRPr="00F02AEA">
        <w:rPr>
          <w:rStyle w:val="Hyperlink"/>
          <w:rFonts w:ascii="Trebuchet MS" w:hAnsi="Trebuchet MS" w:cstheme="minorHAnsi"/>
          <w:b/>
          <w:bCs/>
          <w:iCs/>
          <w:color w:val="auto"/>
          <w:sz w:val="22"/>
          <w:u w:val="none"/>
        </w:rPr>
        <w:t>for a response.</w:t>
      </w:r>
    </w:p>
    <w:p w14:paraId="0E615180" w14:textId="77777777" w:rsidR="008A7BCE" w:rsidRPr="00F02AEA" w:rsidRDefault="008A7BCE" w:rsidP="00F02AEA">
      <w:pPr>
        <w:spacing w:after="0" w:line="276" w:lineRule="auto"/>
        <w:rPr>
          <w:rStyle w:val="Hyperlink"/>
          <w:rFonts w:ascii="Trebuchet MS" w:hAnsi="Trebuchet MS" w:cstheme="minorHAnsi"/>
          <w:iCs/>
          <w:sz w:val="22"/>
        </w:rPr>
      </w:pPr>
    </w:p>
    <w:p w14:paraId="2D9CE772" w14:textId="677D5AAD" w:rsidR="00DA0F98" w:rsidRPr="00F02AEA" w:rsidRDefault="00DA0F98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i/>
          <w:sz w:val="22"/>
        </w:rPr>
      </w:pPr>
      <w:r w:rsidRPr="00F02AEA">
        <w:rPr>
          <w:rStyle w:val="Hyperlink"/>
          <w:rFonts w:ascii="Trebuchet MS" w:hAnsi="Trebuchet MS" w:cstheme="minorHAnsi"/>
          <w:i/>
          <w:color w:val="auto"/>
          <w:sz w:val="22"/>
          <w:u w:val="none"/>
        </w:rPr>
        <w:t xml:space="preserve">Please include your </w:t>
      </w:r>
      <w:r w:rsidRPr="00723CCC">
        <w:rPr>
          <w:rStyle w:val="Hyperlink"/>
          <w:rFonts w:ascii="Trebuchet MS" w:hAnsi="Trebuchet MS" w:cstheme="minorHAnsi"/>
          <w:b/>
          <w:bCs/>
          <w:i/>
          <w:color w:val="auto"/>
          <w:sz w:val="22"/>
          <w:u w:val="none"/>
        </w:rPr>
        <w:t>SURNAME</w:t>
      </w:r>
      <w:r w:rsidRPr="00F02AEA">
        <w:rPr>
          <w:rStyle w:val="Hyperlink"/>
          <w:rFonts w:ascii="Trebuchet MS" w:hAnsi="Trebuchet MS" w:cstheme="minorHAnsi"/>
          <w:i/>
          <w:color w:val="auto"/>
          <w:sz w:val="22"/>
          <w:u w:val="none"/>
        </w:rPr>
        <w:t xml:space="preserve"> and </w:t>
      </w:r>
      <w:r w:rsidRPr="00723CCC">
        <w:rPr>
          <w:rStyle w:val="Hyperlink"/>
          <w:rFonts w:ascii="Trebuchet MS" w:hAnsi="Trebuchet MS" w:cstheme="minorHAnsi"/>
          <w:b/>
          <w:bCs/>
          <w:i/>
          <w:color w:val="auto"/>
          <w:sz w:val="22"/>
          <w:u w:val="none"/>
        </w:rPr>
        <w:t>SU STUDENT NUMBER</w:t>
      </w:r>
      <w:r w:rsidRPr="00F02AEA">
        <w:rPr>
          <w:rStyle w:val="Hyperlink"/>
          <w:rFonts w:ascii="Trebuchet MS" w:hAnsi="Trebuchet MS" w:cstheme="minorHAnsi"/>
          <w:i/>
          <w:color w:val="auto"/>
          <w:sz w:val="22"/>
          <w:u w:val="none"/>
        </w:rPr>
        <w:t xml:space="preserve"> in the subject line of all correspondence to the university.</w:t>
      </w:r>
    </w:p>
    <w:p w14:paraId="7767CCC3" w14:textId="77777777" w:rsidR="00DA0F98" w:rsidRPr="00F02AEA" w:rsidRDefault="00DA0F98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i/>
          <w:color w:val="00B050"/>
          <w:sz w:val="22"/>
        </w:rPr>
      </w:pPr>
    </w:p>
    <w:p w14:paraId="0CEBCD97" w14:textId="2DA2B8B6" w:rsidR="00FD1AC7" w:rsidRPr="00F02AEA" w:rsidRDefault="00DA0F98" w:rsidP="00F02AEA">
      <w:pPr>
        <w:spacing w:after="0" w:line="276" w:lineRule="auto"/>
        <w:rPr>
          <w:rFonts w:ascii="Trebuchet MS" w:hAnsi="Trebuchet MS"/>
          <w:sz w:val="22"/>
        </w:rPr>
      </w:pPr>
      <w:r w:rsidRPr="00F02AEA">
        <w:rPr>
          <w:rFonts w:ascii="Trebuchet MS" w:hAnsi="Trebuchet MS" w:cstheme="minorHAnsi"/>
          <w:bCs/>
          <w:sz w:val="22"/>
        </w:rPr>
        <w:t>All international degree-seeking undergraduate first-year students</w:t>
      </w:r>
      <w:r w:rsidRPr="00F02AEA">
        <w:rPr>
          <w:rFonts w:ascii="Trebuchet MS" w:hAnsi="Trebuchet MS" w:cstheme="minorHAnsi"/>
          <w:b/>
          <w:sz w:val="22"/>
        </w:rPr>
        <w:t xml:space="preserve"> </w:t>
      </w:r>
      <w:r w:rsidRPr="00F02AEA">
        <w:rPr>
          <w:rFonts w:ascii="Trebuchet MS" w:hAnsi="Trebuchet MS" w:cstheme="minorHAnsi"/>
          <w:sz w:val="22"/>
        </w:rPr>
        <w:t>need to follow the same welcoming programme as the SA students as per the following link:</w:t>
      </w:r>
      <w:r w:rsidRPr="00F02AEA">
        <w:rPr>
          <w:rFonts w:ascii="Trebuchet MS" w:hAnsi="Trebuchet MS" w:cstheme="minorHAnsi"/>
          <w:b/>
          <w:bCs/>
          <w:color w:val="C00000"/>
          <w:sz w:val="22"/>
        </w:rPr>
        <w:t xml:space="preserve"> </w:t>
      </w:r>
      <w:hyperlink r:id="rId26" w:history="1">
        <w:r w:rsidR="00111BC4" w:rsidRPr="00426856">
          <w:rPr>
            <w:rStyle w:val="Hyperlink"/>
            <w:rFonts w:ascii="Trebuchet MS" w:hAnsi="Trebuchet MS" w:cstheme="minorHAnsi"/>
            <w:b/>
            <w:bCs/>
            <w:color w:val="FF0000"/>
            <w:sz w:val="22"/>
          </w:rPr>
          <w:t>202</w:t>
        </w:r>
        <w:r w:rsidR="00111BC4" w:rsidRPr="00426856">
          <w:rPr>
            <w:rStyle w:val="Hyperlink"/>
            <w:rFonts w:ascii="Trebuchet MS" w:hAnsi="Trebuchet MS" w:cstheme="minorHAnsi"/>
            <w:b/>
            <w:bCs/>
            <w:color w:val="FF0000"/>
            <w:sz w:val="22"/>
          </w:rPr>
          <w:t>4</w:t>
        </w:r>
        <w:r w:rsidR="00111BC4" w:rsidRPr="00426856">
          <w:rPr>
            <w:rStyle w:val="Hyperlink"/>
            <w:rFonts w:ascii="Trebuchet MS" w:hAnsi="Trebuchet MS" w:cstheme="minorHAnsi"/>
            <w:b/>
            <w:bCs/>
            <w:color w:val="FF0000"/>
            <w:sz w:val="22"/>
          </w:rPr>
          <w:t xml:space="preserve"> WELCOMING PAGES</w:t>
        </w:r>
      </w:hyperlink>
    </w:p>
    <w:p w14:paraId="6C8309F2" w14:textId="31F88209" w:rsidR="009D3AB3" w:rsidRPr="00F02AEA" w:rsidRDefault="009D3AB3" w:rsidP="00F02AEA">
      <w:pPr>
        <w:spacing w:after="0" w:line="276" w:lineRule="auto"/>
        <w:ind w:left="360"/>
        <w:rPr>
          <w:rFonts w:ascii="Trebuchet MS" w:hAnsi="Trebuchet MS"/>
          <w:sz w:val="22"/>
        </w:rPr>
      </w:pPr>
    </w:p>
    <w:p w14:paraId="5F083FE9" w14:textId="7FDE838A" w:rsidR="003129FE" w:rsidRPr="00F02AEA" w:rsidRDefault="003129FE" w:rsidP="00F02AEA">
      <w:pPr>
        <w:spacing w:after="0" w:line="276" w:lineRule="auto"/>
        <w:rPr>
          <w:rFonts w:ascii="Trebuchet MS" w:hAnsi="Trebuchet MS"/>
          <w:sz w:val="22"/>
        </w:rPr>
      </w:pPr>
      <w:r w:rsidRPr="00F02AEA">
        <w:rPr>
          <w:rFonts w:ascii="Trebuchet MS" w:hAnsi="Trebuchet MS"/>
          <w:sz w:val="22"/>
        </w:rPr>
        <w:t xml:space="preserve">Kind regards </w:t>
      </w:r>
    </w:p>
    <w:p w14:paraId="51EA4D4A" w14:textId="101D0FE0" w:rsidR="00FD1AC7" w:rsidRPr="00F02AEA" w:rsidRDefault="00FD1AC7" w:rsidP="00F02AEA">
      <w:pPr>
        <w:spacing w:after="0" w:line="276" w:lineRule="auto"/>
        <w:rPr>
          <w:rFonts w:ascii="Trebuchet MS" w:hAnsi="Trebuchet MS"/>
          <w:sz w:val="22"/>
        </w:rPr>
      </w:pPr>
    </w:p>
    <w:p w14:paraId="01DF2976" w14:textId="2EA58A0B" w:rsidR="00FD1AC7" w:rsidRPr="00F02AEA" w:rsidRDefault="00026C88" w:rsidP="00F02AEA">
      <w:pPr>
        <w:spacing w:after="0" w:line="276" w:lineRule="auto"/>
        <w:rPr>
          <w:rFonts w:ascii="Trebuchet MS" w:hAnsi="Trebuchet MS" w:cstheme="minorHAnsi"/>
          <w:b/>
          <w:sz w:val="22"/>
        </w:rPr>
      </w:pPr>
      <w:r w:rsidRPr="00F02AEA">
        <w:rPr>
          <w:rFonts w:ascii="Trebuchet MS" w:hAnsi="Trebuchet MS" w:cstheme="minorHAnsi"/>
          <w:b/>
          <w:sz w:val="22"/>
        </w:rPr>
        <w:t>UNDERGRADUATE INTERNATIONAL</w:t>
      </w:r>
    </w:p>
    <w:p w14:paraId="69465581" w14:textId="720BD573" w:rsidR="00FD1AC7" w:rsidRPr="00F02AEA" w:rsidRDefault="00B316FF" w:rsidP="00F02AEA">
      <w:pPr>
        <w:spacing w:after="0" w:line="276" w:lineRule="auto"/>
        <w:rPr>
          <w:rStyle w:val="Hyperlink"/>
          <w:rFonts w:ascii="Trebuchet MS" w:eastAsia="Wingdings" w:hAnsi="Trebuchet MS" w:cstheme="minorHAnsi"/>
          <w:b/>
          <w:bCs/>
          <w:color w:val="00B050"/>
          <w:sz w:val="22"/>
        </w:rPr>
      </w:pPr>
      <w:hyperlink r:id="rId27" w:history="1">
        <w:r w:rsidR="00426856">
          <w:rPr>
            <w:rStyle w:val="Hyperlink"/>
            <w:rFonts w:ascii="Trebuchet MS" w:eastAsia="Wingdings" w:hAnsi="Trebuchet MS" w:cstheme="minorHAnsi"/>
            <w:b/>
            <w:bCs/>
            <w:sz w:val="22"/>
          </w:rPr>
          <w:t>suiundergrads@sun.ac</w:t>
        </w:r>
      </w:hyperlink>
      <w:r w:rsidR="00426856">
        <w:rPr>
          <w:rStyle w:val="Hyperlink"/>
          <w:rFonts w:ascii="Trebuchet MS" w:eastAsia="Wingdings" w:hAnsi="Trebuchet MS" w:cstheme="minorHAnsi"/>
          <w:b/>
          <w:bCs/>
          <w:sz w:val="22"/>
        </w:rPr>
        <w:t>.za</w:t>
      </w:r>
      <w:r w:rsidR="00FD1AC7" w:rsidRPr="00F02AEA">
        <w:rPr>
          <w:rStyle w:val="Hyperlink"/>
          <w:rFonts w:ascii="Trebuchet MS" w:eastAsia="Wingdings" w:hAnsi="Trebuchet MS" w:cstheme="minorHAnsi"/>
          <w:b/>
          <w:bCs/>
          <w:color w:val="00B050"/>
          <w:sz w:val="22"/>
        </w:rPr>
        <w:t xml:space="preserve"> </w:t>
      </w:r>
    </w:p>
    <w:sectPr w:rsidR="00FD1AC7" w:rsidRPr="00F02AEA" w:rsidSect="00F80CD3">
      <w:footerReference w:type="default" r:id="rId28"/>
      <w:headerReference w:type="first" r:id="rId29"/>
      <w:footerReference w:type="first" r:id="rId30"/>
      <w:pgSz w:w="11906" w:h="16838"/>
      <w:pgMar w:top="851" w:right="567" w:bottom="851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CB931" w14:textId="77777777" w:rsidR="00A93D47" w:rsidRDefault="00A93D47" w:rsidP="009A4F71">
      <w:pPr>
        <w:spacing w:after="0" w:line="240" w:lineRule="auto"/>
      </w:pPr>
      <w:r>
        <w:separator/>
      </w:r>
    </w:p>
  </w:endnote>
  <w:endnote w:type="continuationSeparator" w:id="0">
    <w:p w14:paraId="68947C8F" w14:textId="77777777" w:rsidR="00A93D47" w:rsidRDefault="00A93D47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" w:type="dxa"/>
      <w:tblInd w:w="-284" w:type="dxa"/>
      <w:tblLayout w:type="fixed"/>
      <w:tblLook w:val="04A0" w:firstRow="1" w:lastRow="0" w:firstColumn="1" w:lastColumn="0" w:noHBand="0" w:noVBand="1"/>
    </w:tblPr>
    <w:tblGrid>
      <w:gridCol w:w="899"/>
    </w:tblGrid>
    <w:tr w:rsidR="00426856" w14:paraId="7E6AD78D" w14:textId="77777777" w:rsidTr="00426856">
      <w:trPr>
        <w:trHeight w:val="704"/>
      </w:trPr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0B9AE91" w14:textId="77777777" w:rsidR="00426856" w:rsidRDefault="00426856" w:rsidP="009C3CE8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3DF78D05" w14:textId="77777777" w:rsidR="009C3CE8" w:rsidRDefault="009C3C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" w:type="dxa"/>
      <w:tblInd w:w="-284" w:type="dxa"/>
      <w:tblLayout w:type="fixed"/>
      <w:tblLook w:val="04A0" w:firstRow="1" w:lastRow="0" w:firstColumn="1" w:lastColumn="0" w:noHBand="0" w:noVBand="1"/>
    </w:tblPr>
    <w:tblGrid>
      <w:gridCol w:w="899"/>
    </w:tblGrid>
    <w:tr w:rsidR="00723CCC" w14:paraId="22621DE4" w14:textId="77777777" w:rsidTr="00723CCC">
      <w:trPr>
        <w:trHeight w:val="704"/>
      </w:trPr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E01B3F8" w14:textId="77777777" w:rsidR="00723CCC" w:rsidRDefault="00723CCC" w:rsidP="00DE1A0C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17292BA3" w14:textId="36404CE6" w:rsidR="009A4F71" w:rsidRPr="008A5609" w:rsidRDefault="009A4F71" w:rsidP="00662BE8">
    <w:pPr>
      <w:pStyle w:val="Footer"/>
      <w:tabs>
        <w:tab w:val="clear" w:pos="4513"/>
        <w:tab w:val="clear" w:pos="9026"/>
        <w:tab w:val="left" w:pos="3896"/>
      </w:tabs>
      <w:ind w:hanging="151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17B8A" w14:textId="77777777" w:rsidR="00A93D47" w:rsidRDefault="00A93D47" w:rsidP="009A4F71">
      <w:pPr>
        <w:spacing w:after="0" w:line="240" w:lineRule="auto"/>
      </w:pPr>
      <w:r>
        <w:separator/>
      </w:r>
    </w:p>
  </w:footnote>
  <w:footnote w:type="continuationSeparator" w:id="0">
    <w:p w14:paraId="42F87B9E" w14:textId="77777777" w:rsidR="00A93D47" w:rsidRDefault="00A93D47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720DF" w14:textId="75C78D81" w:rsidR="00E73BFF" w:rsidRDefault="003129FE" w:rsidP="008A5609">
    <w:pPr>
      <w:pStyle w:val="Header"/>
      <w:ind w:left="-851"/>
    </w:pPr>
    <w:r>
      <w:rPr>
        <w:noProof/>
      </w:rPr>
      <w:drawing>
        <wp:anchor distT="0" distB="0" distL="114300" distR="114300" simplePos="0" relativeHeight="251658752" behindDoc="1" locked="0" layoutInCell="1" allowOverlap="1" wp14:anchorId="67203111" wp14:editId="4AFC3929">
          <wp:simplePos x="0" y="0"/>
          <wp:positionH relativeFrom="column">
            <wp:posOffset>-723900</wp:posOffset>
          </wp:positionH>
          <wp:positionV relativeFrom="paragraph">
            <wp:posOffset>-885825</wp:posOffset>
          </wp:positionV>
          <wp:extent cx="4301837" cy="1971675"/>
          <wp:effectExtent l="0" t="0" r="0" b="0"/>
          <wp:wrapNone/>
          <wp:docPr id="1389717860" name="Graphic 13897178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01837" cy="1971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B5EA51" w14:textId="7348C80A" w:rsidR="009A4F71" w:rsidRDefault="009A4F71" w:rsidP="008A5609">
    <w:pPr>
      <w:pStyle w:val="Header"/>
      <w:ind w:left="-851"/>
    </w:pPr>
  </w:p>
  <w:p w14:paraId="7ED198CF" w14:textId="38F0B641" w:rsidR="002F2D04" w:rsidRDefault="002F2D04" w:rsidP="008A5609">
    <w:pPr>
      <w:pStyle w:val="Header"/>
      <w:ind w:left="-851"/>
    </w:pPr>
  </w:p>
  <w:p w14:paraId="7AA7330A" w14:textId="77777777" w:rsidR="00E24BC8" w:rsidRDefault="00E24BC8" w:rsidP="008A5609">
    <w:pPr>
      <w:pStyle w:val="Header"/>
      <w:ind w:left="-851"/>
    </w:pPr>
  </w:p>
  <w:p w14:paraId="3C9493AA" w14:textId="67B3D788" w:rsidR="002F2D04" w:rsidRDefault="002F2D04" w:rsidP="008A5609">
    <w:pPr>
      <w:pStyle w:val="Header"/>
      <w:ind w:left="-851"/>
    </w:pPr>
  </w:p>
  <w:p w14:paraId="61EB197D" w14:textId="51007E88" w:rsidR="009A4F71" w:rsidRDefault="00F80CD3" w:rsidP="00F80CD3">
    <w:pPr>
      <w:pStyle w:val="Header"/>
      <w:tabs>
        <w:tab w:val="clear" w:pos="4513"/>
        <w:tab w:val="clear" w:pos="9026"/>
        <w:tab w:val="left" w:pos="6120"/>
      </w:tabs>
      <w:ind w:left="-851"/>
    </w:pPr>
    <w:r>
      <w:tab/>
    </w:r>
    <w:r w:rsidR="00DA0F9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F1E1F"/>
    <w:multiLevelType w:val="hybridMultilevel"/>
    <w:tmpl w:val="AA0E4E0A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96B88"/>
    <w:multiLevelType w:val="hybridMultilevel"/>
    <w:tmpl w:val="FCACF12A"/>
    <w:lvl w:ilvl="0" w:tplc="9246082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  <w:szCs w:val="22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A71B42"/>
    <w:multiLevelType w:val="hybridMultilevel"/>
    <w:tmpl w:val="D86EA48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3751"/>
    <w:multiLevelType w:val="hybridMultilevel"/>
    <w:tmpl w:val="D1788EFC"/>
    <w:lvl w:ilvl="0" w:tplc="1C09000B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31500744"/>
    <w:multiLevelType w:val="hybridMultilevel"/>
    <w:tmpl w:val="570604C4"/>
    <w:lvl w:ilvl="0" w:tplc="1C090005">
      <w:start w:val="1"/>
      <w:numFmt w:val="bullet"/>
      <w:lvlText w:val=""/>
      <w:lvlJc w:val="left"/>
      <w:pPr>
        <w:ind w:left="756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5" w15:restartNumberingAfterBreak="0">
    <w:nsid w:val="320E029C"/>
    <w:multiLevelType w:val="hybridMultilevel"/>
    <w:tmpl w:val="9A0426F8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D76F1"/>
    <w:multiLevelType w:val="hybridMultilevel"/>
    <w:tmpl w:val="81DC3666"/>
    <w:lvl w:ilvl="0" w:tplc="47B2EB8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4230076"/>
    <w:multiLevelType w:val="hybridMultilevel"/>
    <w:tmpl w:val="D5AEFE04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124B1"/>
    <w:multiLevelType w:val="hybridMultilevel"/>
    <w:tmpl w:val="559EF562"/>
    <w:lvl w:ilvl="0" w:tplc="081C6F1E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4A67E46"/>
    <w:multiLevelType w:val="hybridMultilevel"/>
    <w:tmpl w:val="570032CA"/>
    <w:lvl w:ilvl="0" w:tplc="BDBA1C6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8432F37"/>
    <w:multiLevelType w:val="hybridMultilevel"/>
    <w:tmpl w:val="D556F084"/>
    <w:lvl w:ilvl="0" w:tplc="852E98E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  <w:sz w:val="24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7B06E7"/>
    <w:multiLevelType w:val="hybridMultilevel"/>
    <w:tmpl w:val="E5EC47B6"/>
    <w:lvl w:ilvl="0" w:tplc="67280AB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73B72F9"/>
    <w:multiLevelType w:val="hybridMultilevel"/>
    <w:tmpl w:val="3A7E48EE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DA0271F"/>
    <w:multiLevelType w:val="hybridMultilevel"/>
    <w:tmpl w:val="6B5043F6"/>
    <w:lvl w:ilvl="0" w:tplc="6C242BC4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F512AE6"/>
    <w:multiLevelType w:val="hybridMultilevel"/>
    <w:tmpl w:val="BC709ED4"/>
    <w:lvl w:ilvl="0" w:tplc="1CF2B442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907958761">
    <w:abstractNumId w:val="13"/>
  </w:num>
  <w:num w:numId="2" w16cid:durableId="1567110873">
    <w:abstractNumId w:val="14"/>
  </w:num>
  <w:num w:numId="3" w16cid:durableId="1165634240">
    <w:abstractNumId w:val="8"/>
  </w:num>
  <w:num w:numId="4" w16cid:durableId="892813845">
    <w:abstractNumId w:val="4"/>
  </w:num>
  <w:num w:numId="5" w16cid:durableId="1345979134">
    <w:abstractNumId w:val="6"/>
  </w:num>
  <w:num w:numId="6" w16cid:durableId="130903834">
    <w:abstractNumId w:val="12"/>
  </w:num>
  <w:num w:numId="7" w16cid:durableId="287704460">
    <w:abstractNumId w:val="9"/>
  </w:num>
  <w:num w:numId="8" w16cid:durableId="1786730228">
    <w:abstractNumId w:val="10"/>
  </w:num>
  <w:num w:numId="9" w16cid:durableId="452750339">
    <w:abstractNumId w:val="11"/>
  </w:num>
  <w:num w:numId="10" w16cid:durableId="1996453144">
    <w:abstractNumId w:val="7"/>
  </w:num>
  <w:num w:numId="11" w16cid:durableId="2018531815">
    <w:abstractNumId w:val="0"/>
  </w:num>
  <w:num w:numId="12" w16cid:durableId="908734147">
    <w:abstractNumId w:val="5"/>
  </w:num>
  <w:num w:numId="13" w16cid:durableId="623535720">
    <w:abstractNumId w:val="2"/>
  </w:num>
  <w:num w:numId="14" w16cid:durableId="1880584002">
    <w:abstractNumId w:val="1"/>
  </w:num>
  <w:num w:numId="15" w16cid:durableId="105003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evenAndOddHeaders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wNLYwMrYwNDI2MjFT0lEKTi0uzszPAykwqQUA7l2KiCwAAAA="/>
  </w:docVars>
  <w:rsids>
    <w:rsidRoot w:val="005D719A"/>
    <w:rsid w:val="000256D3"/>
    <w:rsid w:val="000260C9"/>
    <w:rsid w:val="0002667E"/>
    <w:rsid w:val="00026C88"/>
    <w:rsid w:val="00055FA8"/>
    <w:rsid w:val="00057F45"/>
    <w:rsid w:val="00063ECF"/>
    <w:rsid w:val="0009041E"/>
    <w:rsid w:val="000947A9"/>
    <w:rsid w:val="000C455F"/>
    <w:rsid w:val="000C7485"/>
    <w:rsid w:val="000D3D99"/>
    <w:rsid w:val="000F2148"/>
    <w:rsid w:val="00101C34"/>
    <w:rsid w:val="001076B7"/>
    <w:rsid w:val="00111852"/>
    <w:rsid w:val="00111BC4"/>
    <w:rsid w:val="00135F01"/>
    <w:rsid w:val="00192673"/>
    <w:rsid w:val="001B047B"/>
    <w:rsid w:val="001B0BBA"/>
    <w:rsid w:val="001C0751"/>
    <w:rsid w:val="001C2323"/>
    <w:rsid w:val="001C61EA"/>
    <w:rsid w:val="001D5F35"/>
    <w:rsid w:val="001E0B37"/>
    <w:rsid w:val="001F7D46"/>
    <w:rsid w:val="00207AD1"/>
    <w:rsid w:val="00220F60"/>
    <w:rsid w:val="00223854"/>
    <w:rsid w:val="00225DDC"/>
    <w:rsid w:val="0025157D"/>
    <w:rsid w:val="002623BD"/>
    <w:rsid w:val="0026429E"/>
    <w:rsid w:val="0028738C"/>
    <w:rsid w:val="002F2D04"/>
    <w:rsid w:val="002F2F44"/>
    <w:rsid w:val="00302CA5"/>
    <w:rsid w:val="003129FE"/>
    <w:rsid w:val="003146EA"/>
    <w:rsid w:val="00314EA4"/>
    <w:rsid w:val="00326DB9"/>
    <w:rsid w:val="003275B1"/>
    <w:rsid w:val="00353CE2"/>
    <w:rsid w:val="00366B4C"/>
    <w:rsid w:val="00373330"/>
    <w:rsid w:val="00380401"/>
    <w:rsid w:val="003A2EB5"/>
    <w:rsid w:val="003A5038"/>
    <w:rsid w:val="003A58E8"/>
    <w:rsid w:val="003C03FA"/>
    <w:rsid w:val="003C21FE"/>
    <w:rsid w:val="003C4F04"/>
    <w:rsid w:val="003E0F5B"/>
    <w:rsid w:val="003F0C06"/>
    <w:rsid w:val="00400930"/>
    <w:rsid w:val="00406CBD"/>
    <w:rsid w:val="004138A6"/>
    <w:rsid w:val="00415CDE"/>
    <w:rsid w:val="004174D6"/>
    <w:rsid w:val="00426856"/>
    <w:rsid w:val="004268A0"/>
    <w:rsid w:val="00426DD3"/>
    <w:rsid w:val="00464643"/>
    <w:rsid w:val="0049125A"/>
    <w:rsid w:val="004A02C9"/>
    <w:rsid w:val="004A704D"/>
    <w:rsid w:val="004B13D8"/>
    <w:rsid w:val="004F24AD"/>
    <w:rsid w:val="00523D28"/>
    <w:rsid w:val="0057791E"/>
    <w:rsid w:val="00577CE8"/>
    <w:rsid w:val="00586278"/>
    <w:rsid w:val="005B4CB7"/>
    <w:rsid w:val="005C7F79"/>
    <w:rsid w:val="005D0B46"/>
    <w:rsid w:val="005D719A"/>
    <w:rsid w:val="005F0714"/>
    <w:rsid w:val="006030CC"/>
    <w:rsid w:val="00622DCD"/>
    <w:rsid w:val="006261EA"/>
    <w:rsid w:val="006330BE"/>
    <w:rsid w:val="00654525"/>
    <w:rsid w:val="00662BE8"/>
    <w:rsid w:val="00682DA1"/>
    <w:rsid w:val="00686950"/>
    <w:rsid w:val="006A5180"/>
    <w:rsid w:val="006F05EC"/>
    <w:rsid w:val="007011CD"/>
    <w:rsid w:val="007162DA"/>
    <w:rsid w:val="00721272"/>
    <w:rsid w:val="00723CCC"/>
    <w:rsid w:val="00750CC5"/>
    <w:rsid w:val="007763C8"/>
    <w:rsid w:val="007A0E66"/>
    <w:rsid w:val="007A4597"/>
    <w:rsid w:val="007B32E8"/>
    <w:rsid w:val="007D6C93"/>
    <w:rsid w:val="00814808"/>
    <w:rsid w:val="00817D8C"/>
    <w:rsid w:val="00821FAB"/>
    <w:rsid w:val="008231E8"/>
    <w:rsid w:val="008339A7"/>
    <w:rsid w:val="008444B6"/>
    <w:rsid w:val="00852D85"/>
    <w:rsid w:val="00863AF1"/>
    <w:rsid w:val="00863BD3"/>
    <w:rsid w:val="008978A7"/>
    <w:rsid w:val="00897A96"/>
    <w:rsid w:val="008A5609"/>
    <w:rsid w:val="008A7BCE"/>
    <w:rsid w:val="008D4BBD"/>
    <w:rsid w:val="008E209E"/>
    <w:rsid w:val="00910C73"/>
    <w:rsid w:val="009116B3"/>
    <w:rsid w:val="009226B2"/>
    <w:rsid w:val="00956D77"/>
    <w:rsid w:val="009820FC"/>
    <w:rsid w:val="00985477"/>
    <w:rsid w:val="009A4F71"/>
    <w:rsid w:val="009C3CE8"/>
    <w:rsid w:val="009D3AB3"/>
    <w:rsid w:val="009D45E3"/>
    <w:rsid w:val="009E3EB0"/>
    <w:rsid w:val="009E708B"/>
    <w:rsid w:val="009F6852"/>
    <w:rsid w:val="00A35DEA"/>
    <w:rsid w:val="00A4191A"/>
    <w:rsid w:val="00A46CBC"/>
    <w:rsid w:val="00A56DCC"/>
    <w:rsid w:val="00A64846"/>
    <w:rsid w:val="00A70722"/>
    <w:rsid w:val="00A93D47"/>
    <w:rsid w:val="00A94E9D"/>
    <w:rsid w:val="00A9640E"/>
    <w:rsid w:val="00B006A7"/>
    <w:rsid w:val="00B22871"/>
    <w:rsid w:val="00B316FF"/>
    <w:rsid w:val="00B35607"/>
    <w:rsid w:val="00B44EF5"/>
    <w:rsid w:val="00B56E3E"/>
    <w:rsid w:val="00B774C7"/>
    <w:rsid w:val="00B77662"/>
    <w:rsid w:val="00B83394"/>
    <w:rsid w:val="00B846CA"/>
    <w:rsid w:val="00B93BBF"/>
    <w:rsid w:val="00BB03A8"/>
    <w:rsid w:val="00BB736E"/>
    <w:rsid w:val="00BC4653"/>
    <w:rsid w:val="00BC5DD7"/>
    <w:rsid w:val="00BE1735"/>
    <w:rsid w:val="00BE24C4"/>
    <w:rsid w:val="00BE31A5"/>
    <w:rsid w:val="00BE74E5"/>
    <w:rsid w:val="00C0251F"/>
    <w:rsid w:val="00C12D88"/>
    <w:rsid w:val="00C21DC6"/>
    <w:rsid w:val="00C222CE"/>
    <w:rsid w:val="00C432BB"/>
    <w:rsid w:val="00C67994"/>
    <w:rsid w:val="00C82AAA"/>
    <w:rsid w:val="00CA6455"/>
    <w:rsid w:val="00CC3C8B"/>
    <w:rsid w:val="00CD0C0E"/>
    <w:rsid w:val="00CD418D"/>
    <w:rsid w:val="00D001C3"/>
    <w:rsid w:val="00D10855"/>
    <w:rsid w:val="00D340D3"/>
    <w:rsid w:val="00D534F7"/>
    <w:rsid w:val="00D84001"/>
    <w:rsid w:val="00D8486E"/>
    <w:rsid w:val="00D9561B"/>
    <w:rsid w:val="00DA0E5E"/>
    <w:rsid w:val="00DA0F98"/>
    <w:rsid w:val="00DC40C2"/>
    <w:rsid w:val="00DD17E6"/>
    <w:rsid w:val="00DD4047"/>
    <w:rsid w:val="00DD552B"/>
    <w:rsid w:val="00DE1A0C"/>
    <w:rsid w:val="00DE5B1E"/>
    <w:rsid w:val="00DF094F"/>
    <w:rsid w:val="00DF15FA"/>
    <w:rsid w:val="00E03159"/>
    <w:rsid w:val="00E176E8"/>
    <w:rsid w:val="00E2190E"/>
    <w:rsid w:val="00E24BC8"/>
    <w:rsid w:val="00E43540"/>
    <w:rsid w:val="00E5221E"/>
    <w:rsid w:val="00E54D38"/>
    <w:rsid w:val="00E6425D"/>
    <w:rsid w:val="00E7310F"/>
    <w:rsid w:val="00E73BFF"/>
    <w:rsid w:val="00E75581"/>
    <w:rsid w:val="00E76A58"/>
    <w:rsid w:val="00E8065D"/>
    <w:rsid w:val="00E813ED"/>
    <w:rsid w:val="00E817A2"/>
    <w:rsid w:val="00EA4760"/>
    <w:rsid w:val="00EB1460"/>
    <w:rsid w:val="00EC7989"/>
    <w:rsid w:val="00ED2AC9"/>
    <w:rsid w:val="00ED4A7E"/>
    <w:rsid w:val="00EE3E8B"/>
    <w:rsid w:val="00EE55AD"/>
    <w:rsid w:val="00F02AEA"/>
    <w:rsid w:val="00F45E36"/>
    <w:rsid w:val="00F703DB"/>
    <w:rsid w:val="00F76133"/>
    <w:rsid w:val="00F76B18"/>
    <w:rsid w:val="00F80CD3"/>
    <w:rsid w:val="00F853E5"/>
    <w:rsid w:val="00F9798A"/>
    <w:rsid w:val="00FA6E08"/>
    <w:rsid w:val="00FC3E8B"/>
    <w:rsid w:val="00FD1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DC"/>
    <w:pPr>
      <w:spacing w:after="320"/>
    </w:pPr>
    <w:rPr>
      <w:rFonts w:ascii="Gill Sans MT" w:hAnsi="Gill Sans MT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3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5A0C2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6A5180"/>
    <w:pPr>
      <w:keepNext/>
      <w:spacing w:before="100" w:after="80" w:line="300" w:lineRule="exact"/>
      <w:jc w:val="both"/>
      <w:outlineLvl w:val="2"/>
    </w:pPr>
    <w:rPr>
      <w:rFonts w:ascii="Comic Sans MS" w:eastAsia="Times New Roman" w:hAnsi="Comic Sans MS" w:cs="Times New Roman"/>
      <w:i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2AE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A0C2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F0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C081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79103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7A9"/>
    <w:pPr>
      <w:spacing w:after="0" w:line="240" w:lineRule="auto"/>
    </w:pPr>
    <w:rPr>
      <w:rFonts w:ascii="Gill Sans MT" w:hAnsi="Gill Sans MT"/>
      <w:sz w:val="24"/>
    </w:rPr>
  </w:style>
  <w:style w:type="table" w:styleId="TableGrid">
    <w:name w:val="Table Grid"/>
    <w:basedOn w:val="TableNormal"/>
    <w:uiPriority w:val="39"/>
    <w:rsid w:val="0042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6E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840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40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4001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0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001"/>
    <w:rPr>
      <w:rFonts w:ascii="Gill Sans MT" w:hAnsi="Gill Sans MT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6A5180"/>
    <w:rPr>
      <w:rFonts w:ascii="Comic Sans MS" w:eastAsia="Times New Roman" w:hAnsi="Comic Sans MS" w:cs="Times New Roman"/>
      <w:i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66B4C"/>
    <w:rPr>
      <w:color w:val="C09E5B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C2323"/>
    <w:rPr>
      <w:rFonts w:asciiTheme="majorHAnsi" w:eastAsiaTheme="majorEastAsia" w:hAnsiTheme="majorHAnsi" w:cstheme="majorBidi"/>
      <w:color w:val="5A0C2B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B13D8"/>
    <w:rPr>
      <w:b/>
      <w:bCs/>
    </w:rPr>
  </w:style>
  <w:style w:type="paragraph" w:customStyle="1" w:styleId="Default">
    <w:name w:val="Default"/>
    <w:rsid w:val="00F02AEA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2AEA"/>
    <w:rPr>
      <w:rFonts w:asciiTheme="majorHAnsi" w:eastAsiaTheme="majorEastAsia" w:hAnsiTheme="majorHAnsi" w:cstheme="majorBidi"/>
      <w:i/>
      <w:iCs/>
      <w:color w:val="5A0C2B" w:themeColor="accent1" w:themeShade="BF"/>
      <w:sz w:val="24"/>
    </w:rPr>
  </w:style>
  <w:style w:type="paragraph" w:styleId="NormalWeb">
    <w:name w:val="Normal (Web)"/>
    <w:basedOn w:val="Normal"/>
    <w:uiPriority w:val="99"/>
    <w:semiHidden/>
    <w:unhideWhenUsed/>
    <w:rsid w:val="00F02A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rsid w:val="005F0714"/>
    <w:rPr>
      <w:rFonts w:asciiTheme="majorHAnsi" w:eastAsiaTheme="majorEastAsia" w:hAnsiTheme="majorHAnsi" w:cstheme="majorBidi"/>
      <w:color w:val="3C081D" w:themeColor="accent1" w:themeShade="7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bit-application.usaf.ac.za/assessment/online-assessment/" TargetMode="External"/><Relationship Id="rId18" Type="http://schemas.openxmlformats.org/officeDocument/2006/relationships/hyperlink" Target="http://www.sun.ac.za/english/SUInternational/international-students/medical-aid" TargetMode="External"/><Relationship Id="rId26" Type="http://schemas.openxmlformats.org/officeDocument/2006/relationships/hyperlink" Target="https://www.sun.ac.za/english/welcome/Pages/default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redcap.sun.ac.za/surveys/?s=FAPEM8EHPY87CPCDv" TargetMode="External"/><Relationship Id="rId17" Type="http://schemas.openxmlformats.org/officeDocument/2006/relationships/hyperlink" Target="mailto:intertyg@sun.ac.za" TargetMode="External"/><Relationship Id="rId25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tygselections@sun.ac.za" TargetMode="External"/><Relationship Id="rId20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redcap.sun.ac.za/surveys/?s=TJLEA9AMRC3CCNRD" TargetMode="External"/><Relationship Id="rId19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dcap.sun.ac.za/surveys/?s=8HW9EYFEL8PYDJH3" TargetMode="External"/><Relationship Id="rId22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7" Type="http://schemas.openxmlformats.org/officeDocument/2006/relationships/hyperlink" Target="mailto:intpreregistration@sun.ac.za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SU_Colour_Palette">
      <a:dk1>
        <a:srgbClr val="79103B"/>
      </a:dk1>
      <a:lt1>
        <a:sysClr val="window" lastClr="FFFFFF"/>
      </a:lt1>
      <a:dk2>
        <a:srgbClr val="C09E5B"/>
      </a:dk2>
      <a:lt2>
        <a:srgbClr val="E7E6E6"/>
      </a:lt2>
      <a:accent1>
        <a:srgbClr val="79103B"/>
      </a:accent1>
      <a:accent2>
        <a:srgbClr val="C09E5B"/>
      </a:accent2>
      <a:accent3>
        <a:srgbClr val="A5A5A5"/>
      </a:accent3>
      <a:accent4>
        <a:srgbClr val="8F3B56"/>
      </a:accent4>
      <a:accent5>
        <a:srgbClr val="B78391"/>
      </a:accent5>
      <a:accent6>
        <a:srgbClr val="CCB17B"/>
      </a:accent6>
      <a:hlink>
        <a:srgbClr val="79103B"/>
      </a:hlink>
      <a:folHlink>
        <a:srgbClr val="C09E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C0EDD282F9E4AAA17016BCA993F97" ma:contentTypeVersion="2" ma:contentTypeDescription="Create a new document." ma:contentTypeScope="" ma:versionID="e25a0f3de0175c38905c47b3d2824bd8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689C186-BE5E-4586-8445-CC4D732741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AE8A5E-92A7-4781-827E-103360BA339D}"/>
</file>

<file path=customXml/itemProps3.xml><?xml version="1.0" encoding="utf-8"?>
<ds:datastoreItem xmlns:ds="http://schemas.openxmlformats.org/officeDocument/2006/customXml" ds:itemID="{B4469133-E74E-4673-9A12-93D8D0A4F95B}">
  <ds:schemaRefs>
    <ds:schemaRef ds:uri="http://purl.org/dc/elements/1.1/"/>
    <ds:schemaRef ds:uri="dffefaba-9bcc-430d-9abe-09565c10f6e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88a3d677-9216-46c3-8201-ee58da5def3b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999</Words>
  <Characters>5620</Characters>
  <Application>Microsoft Office Word</Application>
  <DocSecurity>0</DocSecurity>
  <Lines>11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Snyman, CN, Ms [cns@sun.ac.za]</cp:lastModifiedBy>
  <cp:revision>5</cp:revision>
  <cp:lastPrinted>2023-11-28T08:12:00Z</cp:lastPrinted>
  <dcterms:created xsi:type="dcterms:W3CDTF">2023-12-09T04:25:00Z</dcterms:created>
  <dcterms:modified xsi:type="dcterms:W3CDTF">2023-12-09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C0EDD282F9E4AAA17016BCA993F97</vt:lpwstr>
  </property>
  <property fmtid="{D5CDD505-2E9C-101B-9397-08002B2CF9AE}" pid="3" name="MediaServiceImageTags">
    <vt:lpwstr/>
  </property>
  <property fmtid="{D5CDD505-2E9C-101B-9397-08002B2CF9AE}" pid="4" name="GrammarlyDocumentId">
    <vt:lpwstr>aa594d3b1097a0a81e234cbeecae377f56368011e1556497a07af0c64d6763a8</vt:lpwstr>
  </property>
</Properties>
</file>